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6CED" w:rsidRDefault="004C6CED" w:rsidP="00D536A5">
      <w:pPr>
        <w:ind w:left="720" w:firstLine="720"/>
        <w:jc w:val="right"/>
      </w:pPr>
      <w:r>
        <w:rPr>
          <w:noProof/>
          <w:lang w:val="en-MY" w:eastAsia="en-MY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531360</wp:posOffset>
            </wp:positionH>
            <wp:positionV relativeFrom="paragraph">
              <wp:posOffset>0</wp:posOffset>
            </wp:positionV>
            <wp:extent cx="1316990" cy="718185"/>
            <wp:effectExtent l="0" t="0" r="0" b="0"/>
            <wp:wrapSquare wrapText="bothSides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MREPC Logo-01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269" b="5661"/>
                    <a:stretch/>
                  </pic:blipFill>
                  <pic:spPr bwMode="auto">
                    <a:xfrm>
                      <a:off x="0" y="0"/>
                      <a:ext cx="1316990" cy="718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  <w:r>
        <w:tab/>
      </w:r>
      <w:r>
        <w:tab/>
      </w:r>
    </w:p>
    <w:p w:rsidR="004C6CED" w:rsidRPr="004C6CED" w:rsidRDefault="004C6CED" w:rsidP="004C6CED">
      <w:pPr>
        <w:jc w:val="center"/>
        <w:rPr>
          <w:rFonts w:ascii="Arial Black" w:hAnsi="Arial Black"/>
          <w:sz w:val="24"/>
        </w:rPr>
      </w:pPr>
    </w:p>
    <w:p w:rsidR="004C6CED" w:rsidRDefault="004C6CED" w:rsidP="004C6CED">
      <w:pPr>
        <w:spacing w:after="0" w:line="240" w:lineRule="auto"/>
        <w:jc w:val="center"/>
        <w:rPr>
          <w:rFonts w:ascii="Franklin Gothic Heavy" w:hAnsi="Franklin Gothic Heavy"/>
          <w:b/>
          <w:sz w:val="96"/>
        </w:rPr>
      </w:pPr>
    </w:p>
    <w:p w:rsidR="00D536A5" w:rsidRDefault="00D536A5" w:rsidP="004C6CED">
      <w:pPr>
        <w:spacing w:after="0" w:line="240" w:lineRule="auto"/>
        <w:jc w:val="center"/>
        <w:rPr>
          <w:rFonts w:ascii="Franklin Gothic Heavy" w:hAnsi="Franklin Gothic Heavy"/>
          <w:b/>
          <w:sz w:val="96"/>
        </w:rPr>
      </w:pPr>
    </w:p>
    <w:p w:rsidR="004C6CED" w:rsidRPr="004C6CED" w:rsidRDefault="00D536A5" w:rsidP="004C6CED">
      <w:pPr>
        <w:spacing w:after="0" w:line="240" w:lineRule="auto"/>
        <w:jc w:val="center"/>
        <w:rPr>
          <w:rFonts w:ascii="Franklin Gothic Heavy" w:hAnsi="Franklin Gothic Heavy"/>
          <w:b/>
          <w:sz w:val="96"/>
        </w:rPr>
      </w:pPr>
      <w:r>
        <w:rPr>
          <w:rFonts w:ascii="Arial" w:hAnsi="Arial" w:cs="Arial"/>
          <w:b/>
          <w:noProof/>
          <w:sz w:val="48"/>
          <w:szCs w:val="48"/>
          <w:lang w:val="en-MY" w:eastAsia="en-MY"/>
        </w:rPr>
        <w:drawing>
          <wp:inline distT="0" distB="0" distL="0" distR="0" wp14:anchorId="508F2E19" wp14:editId="1FE84F99">
            <wp:extent cx="2604593" cy="1111951"/>
            <wp:effectExtent l="0" t="0" r="0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593" cy="1111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CED" w:rsidRPr="004C6CED" w:rsidRDefault="004C6CED" w:rsidP="004C6CED">
      <w:pPr>
        <w:spacing w:after="0" w:line="240" w:lineRule="auto"/>
        <w:jc w:val="center"/>
        <w:rPr>
          <w:rFonts w:ascii="Arial Black" w:hAnsi="Arial Black"/>
        </w:rPr>
      </w:pPr>
      <w:r w:rsidRPr="004C6CED">
        <w:rPr>
          <w:rFonts w:ascii="Franklin Gothic Heavy" w:hAnsi="Franklin Gothic Heavy"/>
          <w:sz w:val="56"/>
        </w:rPr>
        <w:t>RESEARCH PROJECT PROPOSAL FORM</w:t>
      </w:r>
    </w:p>
    <w:p w:rsidR="004C6CED" w:rsidRPr="004C6CED" w:rsidRDefault="004C6CED" w:rsidP="004C6CED">
      <w:pPr>
        <w:spacing w:after="0"/>
        <w:rPr>
          <w:rFonts w:ascii="Arial" w:hAnsi="Arial" w:cs="Arial"/>
          <w:b/>
          <w:sz w:val="52"/>
          <w:szCs w:val="48"/>
        </w:rPr>
      </w:pPr>
    </w:p>
    <w:p w:rsidR="004C6CED" w:rsidRDefault="004C6CED" w:rsidP="004C6CED">
      <w:pPr>
        <w:spacing w:after="0"/>
        <w:rPr>
          <w:rFonts w:ascii="Arial" w:hAnsi="Arial" w:cs="Arial"/>
          <w:b/>
          <w:sz w:val="48"/>
          <w:szCs w:val="48"/>
        </w:rPr>
      </w:pPr>
    </w:p>
    <w:p w:rsidR="004C6CED" w:rsidRDefault="004C6CED" w:rsidP="004C6CED">
      <w:pPr>
        <w:spacing w:after="0"/>
        <w:rPr>
          <w:rFonts w:ascii="Arial" w:hAnsi="Arial" w:cs="Arial"/>
          <w:b/>
          <w:sz w:val="48"/>
          <w:szCs w:val="48"/>
        </w:rPr>
      </w:pPr>
    </w:p>
    <w:p w:rsidR="004C6CED" w:rsidRPr="00C84819" w:rsidRDefault="004C6CED" w:rsidP="00586C2B">
      <w:pPr>
        <w:pStyle w:val="ListParagraph"/>
        <w:numPr>
          <w:ilvl w:val="0"/>
          <w:numId w:val="4"/>
        </w:numPr>
        <w:spacing w:after="0"/>
        <w:ind w:left="714" w:hanging="357"/>
        <w:rPr>
          <w:rFonts w:ascii="Arial" w:hAnsi="Arial" w:cs="Arial"/>
          <w:i/>
          <w:sz w:val="24"/>
          <w:szCs w:val="48"/>
        </w:rPr>
      </w:pPr>
      <w:r w:rsidRPr="00C84819">
        <w:rPr>
          <w:rFonts w:ascii="Arial" w:hAnsi="Arial" w:cs="Arial"/>
          <w:i/>
          <w:sz w:val="24"/>
          <w:szCs w:val="48"/>
        </w:rPr>
        <w:t xml:space="preserve">Please read and understand the </w:t>
      </w:r>
      <w:r w:rsidR="00D13757">
        <w:rPr>
          <w:rFonts w:ascii="Arial" w:hAnsi="Arial" w:cs="Arial"/>
          <w:i/>
          <w:sz w:val="24"/>
          <w:szCs w:val="48"/>
        </w:rPr>
        <w:t xml:space="preserve">Application Guidelines of the MREPC Industry Linkage Fund </w:t>
      </w:r>
      <w:r w:rsidRPr="00C84819">
        <w:rPr>
          <w:rFonts w:ascii="Arial" w:hAnsi="Arial" w:cs="Arial"/>
          <w:i/>
          <w:sz w:val="24"/>
          <w:szCs w:val="48"/>
        </w:rPr>
        <w:t>before completing the form;</w:t>
      </w:r>
    </w:p>
    <w:p w:rsidR="004C6CED" w:rsidRPr="00C84819" w:rsidRDefault="00D13757" w:rsidP="00586C2B">
      <w:pPr>
        <w:pStyle w:val="ListParagraph"/>
        <w:numPr>
          <w:ilvl w:val="0"/>
          <w:numId w:val="4"/>
        </w:numPr>
        <w:spacing w:after="0"/>
        <w:ind w:left="714" w:hanging="357"/>
        <w:rPr>
          <w:rFonts w:ascii="Arial" w:hAnsi="Arial" w:cs="Arial"/>
          <w:i/>
          <w:sz w:val="24"/>
          <w:szCs w:val="48"/>
        </w:rPr>
      </w:pPr>
      <w:r>
        <w:rPr>
          <w:rFonts w:ascii="Arial" w:hAnsi="Arial" w:cs="Arial"/>
          <w:i/>
          <w:sz w:val="24"/>
          <w:szCs w:val="48"/>
        </w:rPr>
        <w:t>All information required in these</w:t>
      </w:r>
      <w:r w:rsidR="004C6CED" w:rsidRPr="00C84819">
        <w:rPr>
          <w:rFonts w:ascii="Arial" w:hAnsi="Arial" w:cs="Arial"/>
          <w:i/>
          <w:sz w:val="24"/>
          <w:szCs w:val="48"/>
        </w:rPr>
        <w:t xml:space="preserve"> application forms must be provided</w:t>
      </w:r>
      <w:r>
        <w:rPr>
          <w:rFonts w:ascii="Arial" w:hAnsi="Arial" w:cs="Arial"/>
          <w:i/>
          <w:sz w:val="24"/>
          <w:szCs w:val="48"/>
        </w:rPr>
        <w:t xml:space="preserve"> unless otherwise stated</w:t>
      </w:r>
      <w:r w:rsidR="004C6CED" w:rsidRPr="00C84819">
        <w:rPr>
          <w:rFonts w:ascii="Arial" w:hAnsi="Arial" w:cs="Arial"/>
          <w:i/>
          <w:sz w:val="24"/>
          <w:szCs w:val="48"/>
        </w:rPr>
        <w:t>; and</w:t>
      </w:r>
    </w:p>
    <w:p w:rsidR="004C6CED" w:rsidRDefault="00D13757" w:rsidP="004C6CED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i/>
          <w:sz w:val="24"/>
          <w:szCs w:val="48"/>
        </w:rPr>
      </w:pPr>
      <w:r>
        <w:rPr>
          <w:rFonts w:ascii="Arial" w:hAnsi="Arial" w:cs="Arial"/>
          <w:i/>
          <w:sz w:val="24"/>
          <w:szCs w:val="48"/>
        </w:rPr>
        <w:t>MREPC will not accept any incomplete</w:t>
      </w:r>
      <w:r w:rsidR="004C6CED" w:rsidRPr="00C84819">
        <w:rPr>
          <w:rFonts w:ascii="Arial" w:hAnsi="Arial" w:cs="Arial"/>
          <w:i/>
          <w:sz w:val="24"/>
          <w:szCs w:val="48"/>
        </w:rPr>
        <w:t xml:space="preserve"> application</w:t>
      </w:r>
      <w:r>
        <w:rPr>
          <w:rFonts w:ascii="Arial" w:hAnsi="Arial" w:cs="Arial"/>
          <w:i/>
          <w:sz w:val="24"/>
          <w:szCs w:val="48"/>
        </w:rPr>
        <w:t>.</w:t>
      </w:r>
    </w:p>
    <w:p w:rsidR="004C6CED" w:rsidRDefault="004C6CED" w:rsidP="004C6CED">
      <w:pPr>
        <w:spacing w:after="0"/>
        <w:rPr>
          <w:rFonts w:ascii="Arial" w:hAnsi="Arial" w:cs="Arial"/>
          <w:sz w:val="24"/>
          <w:szCs w:val="48"/>
        </w:rPr>
      </w:pPr>
    </w:p>
    <w:p w:rsidR="004C6CED" w:rsidRDefault="004C6CED" w:rsidP="004C6CED">
      <w:pPr>
        <w:spacing w:after="0"/>
        <w:rPr>
          <w:rFonts w:ascii="Arial" w:hAnsi="Arial" w:cs="Arial"/>
          <w:sz w:val="24"/>
          <w:szCs w:val="4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99"/>
        <w:gridCol w:w="4603"/>
      </w:tblGrid>
      <w:tr w:rsidR="00534020" w:rsidTr="00534020">
        <w:trPr>
          <w:trHeight w:val="454"/>
        </w:trPr>
        <w:tc>
          <w:tcPr>
            <w:tcW w:w="5000" w:type="pct"/>
            <w:gridSpan w:val="2"/>
            <w:vAlign w:val="center"/>
          </w:tcPr>
          <w:p w:rsidR="00534020" w:rsidRPr="004C6CED" w:rsidRDefault="00534020" w:rsidP="00D536A5">
            <w:pPr>
              <w:jc w:val="center"/>
              <w:rPr>
                <w:rFonts w:ascii="Arial" w:hAnsi="Arial" w:cs="Arial"/>
                <w:b/>
                <w:i/>
                <w:sz w:val="24"/>
                <w:szCs w:val="48"/>
              </w:rPr>
            </w:pPr>
            <w:r w:rsidRPr="004C6CED">
              <w:rPr>
                <w:rFonts w:ascii="Arial" w:hAnsi="Arial" w:cs="Arial"/>
                <w:b/>
                <w:i/>
                <w:sz w:val="24"/>
                <w:szCs w:val="48"/>
              </w:rPr>
              <w:t xml:space="preserve">For </w:t>
            </w:r>
            <w:r>
              <w:rPr>
                <w:rFonts w:ascii="Arial" w:hAnsi="Arial" w:cs="Arial"/>
                <w:b/>
                <w:i/>
                <w:sz w:val="24"/>
                <w:szCs w:val="48"/>
              </w:rPr>
              <w:t>MREPC</w:t>
            </w:r>
            <w:r w:rsidRPr="004C6CED">
              <w:rPr>
                <w:rFonts w:ascii="Arial" w:hAnsi="Arial" w:cs="Arial"/>
                <w:b/>
                <w:i/>
                <w:sz w:val="24"/>
                <w:szCs w:val="48"/>
              </w:rPr>
              <w:t xml:space="preserve"> Use Only</w:t>
            </w:r>
          </w:p>
        </w:tc>
      </w:tr>
      <w:tr w:rsidR="00534020" w:rsidTr="00534020">
        <w:trPr>
          <w:trHeight w:val="454"/>
        </w:trPr>
        <w:tc>
          <w:tcPr>
            <w:tcW w:w="2499" w:type="pct"/>
            <w:vAlign w:val="center"/>
          </w:tcPr>
          <w:p w:rsidR="00534020" w:rsidRDefault="00534020" w:rsidP="004C6CED">
            <w:pPr>
              <w:jc w:val="center"/>
              <w:rPr>
                <w:rFonts w:ascii="Arial" w:hAnsi="Arial" w:cs="Arial"/>
                <w:sz w:val="24"/>
                <w:szCs w:val="48"/>
              </w:rPr>
            </w:pPr>
            <w:r>
              <w:rPr>
                <w:rFonts w:ascii="Arial" w:hAnsi="Arial" w:cs="Arial"/>
                <w:sz w:val="24"/>
                <w:szCs w:val="48"/>
              </w:rPr>
              <w:t>Date of Submit</w:t>
            </w:r>
          </w:p>
        </w:tc>
        <w:tc>
          <w:tcPr>
            <w:tcW w:w="2501" w:type="pct"/>
            <w:vAlign w:val="center"/>
          </w:tcPr>
          <w:p w:rsidR="00534020" w:rsidRDefault="00534020" w:rsidP="004C6CED">
            <w:pPr>
              <w:jc w:val="center"/>
              <w:rPr>
                <w:rFonts w:ascii="Arial" w:hAnsi="Arial" w:cs="Arial"/>
                <w:sz w:val="24"/>
                <w:szCs w:val="48"/>
              </w:rPr>
            </w:pPr>
            <w:r>
              <w:rPr>
                <w:rFonts w:ascii="Arial" w:hAnsi="Arial" w:cs="Arial"/>
                <w:sz w:val="24"/>
                <w:szCs w:val="48"/>
              </w:rPr>
              <w:t>Reference No.</w:t>
            </w:r>
          </w:p>
        </w:tc>
      </w:tr>
      <w:tr w:rsidR="00534020" w:rsidTr="00534020">
        <w:trPr>
          <w:trHeight w:val="850"/>
        </w:trPr>
        <w:tc>
          <w:tcPr>
            <w:tcW w:w="2499" w:type="pct"/>
            <w:vAlign w:val="center"/>
          </w:tcPr>
          <w:p w:rsidR="00534020" w:rsidRDefault="00534020" w:rsidP="004C6CED">
            <w:pPr>
              <w:jc w:val="center"/>
              <w:rPr>
                <w:rFonts w:ascii="Arial" w:hAnsi="Arial" w:cs="Arial"/>
                <w:sz w:val="24"/>
                <w:szCs w:val="48"/>
              </w:rPr>
            </w:pPr>
          </w:p>
        </w:tc>
        <w:tc>
          <w:tcPr>
            <w:tcW w:w="2501" w:type="pct"/>
            <w:vAlign w:val="center"/>
          </w:tcPr>
          <w:p w:rsidR="00534020" w:rsidRDefault="00534020" w:rsidP="004C6CED">
            <w:pPr>
              <w:jc w:val="center"/>
              <w:rPr>
                <w:rFonts w:ascii="Arial" w:hAnsi="Arial" w:cs="Arial"/>
                <w:sz w:val="24"/>
                <w:szCs w:val="48"/>
              </w:rPr>
            </w:pPr>
            <w:bookmarkStart w:id="0" w:name="_GoBack"/>
            <w:bookmarkEnd w:id="0"/>
          </w:p>
        </w:tc>
      </w:tr>
    </w:tbl>
    <w:p w:rsidR="004C6CED" w:rsidRPr="00C84819" w:rsidRDefault="004C6CED" w:rsidP="004C6CED">
      <w:pPr>
        <w:spacing w:after="0"/>
        <w:rPr>
          <w:rFonts w:ascii="Arial" w:hAnsi="Arial" w:cs="Arial"/>
          <w:sz w:val="24"/>
          <w:szCs w:val="48"/>
        </w:rPr>
      </w:pPr>
    </w:p>
    <w:p w:rsidR="004C6CED" w:rsidRDefault="004C6CED" w:rsidP="004C6CED">
      <w:pPr>
        <w:spacing w:after="0"/>
        <w:rPr>
          <w:rFonts w:ascii="Arial" w:hAnsi="Arial" w:cs="Arial"/>
          <w:b/>
          <w:sz w:val="24"/>
          <w:szCs w:val="48"/>
        </w:rPr>
      </w:pPr>
    </w:p>
    <w:p w:rsidR="00586C2B" w:rsidRDefault="00586C2B" w:rsidP="004C6CED">
      <w:pPr>
        <w:spacing w:after="0"/>
        <w:rPr>
          <w:rFonts w:ascii="Arial" w:hAnsi="Arial" w:cs="Arial"/>
          <w:b/>
          <w:sz w:val="24"/>
          <w:szCs w:val="48"/>
        </w:rPr>
      </w:pPr>
    </w:p>
    <w:p w:rsidR="004C6CED" w:rsidRDefault="00586C2B" w:rsidP="004C6CED">
      <w:pPr>
        <w:spacing w:after="0"/>
        <w:rPr>
          <w:rFonts w:ascii="Arial" w:hAnsi="Arial" w:cs="Arial"/>
          <w:b/>
          <w:sz w:val="24"/>
          <w:szCs w:val="48"/>
        </w:rPr>
      </w:pPr>
      <w:r>
        <w:rPr>
          <w:rFonts w:ascii="Arial" w:hAnsi="Arial" w:cs="Arial"/>
          <w:b/>
          <w:noProof/>
          <w:sz w:val="24"/>
          <w:szCs w:val="48"/>
          <w:lang w:val="en-MY" w:eastAsia="en-MY"/>
        </w:rPr>
        <mc:AlternateContent>
          <mc:Choice Requires="wps">
            <w:drawing>
              <wp:inline distT="0" distB="0" distL="0" distR="0" wp14:anchorId="7FEFDD35" wp14:editId="300640C0">
                <wp:extent cx="5849620" cy="472965"/>
                <wp:effectExtent l="0" t="0" r="17780" b="22860"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9620" cy="4729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86C2B" w:rsidRDefault="00586C2B" w:rsidP="00586C2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48"/>
                              </w:rPr>
                              <w:t>ALL THE INFORMATION SUBMITTED IN THIS APPLICATION IS CONSIDERED PRIVATE AND CONFIDENTIAL</w:t>
                            </w:r>
                          </w:p>
                          <w:p w:rsidR="00586C2B" w:rsidRPr="00176BE1" w:rsidRDefault="00586C2B" w:rsidP="00586C2B">
                            <w:pPr>
                              <w:pStyle w:val="ListParagraph"/>
                              <w:ind w:left="426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EFDD35" id="Rectangle 186" o:spid="_x0000_s1026" style="width:460.6pt;height:3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" fillcolor="#7f7f7f [1612]" strokecolor="#7f7f7f [1612]" strokeweight="1pt">
                <v:textbox>
                  <w:txbxContent>
                    <w:p w:rsidR="00586C2B" w:rsidRDefault="00586C2B" w:rsidP="00586C2B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48"/>
                        </w:rPr>
                        <w:t>ALL THE INFORMATION SUBMITTED IN THIS APPLICATION IS CONSIDERED PRIVATE AND CONFIDENTIAL</w:t>
                      </w:r>
                    </w:p>
                    <w:p w:rsidR="00586C2B" w:rsidRPr="00176BE1" w:rsidRDefault="00586C2B" w:rsidP="00586C2B">
                      <w:pPr>
                        <w:pStyle w:val="ListParagraph"/>
                        <w:ind w:left="426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:rsidR="00176BE1" w:rsidRDefault="00176BE1" w:rsidP="004C6CED">
      <w:pPr>
        <w:spacing w:after="0"/>
        <w:jc w:val="center"/>
        <w:rPr>
          <w:rFonts w:ascii="Arial" w:hAnsi="Arial" w:cs="Arial"/>
          <w:b/>
          <w:sz w:val="24"/>
          <w:szCs w:val="48"/>
        </w:rPr>
      </w:pPr>
      <w:r>
        <w:rPr>
          <w:rFonts w:ascii="Arial" w:hAnsi="Arial" w:cs="Arial"/>
          <w:b/>
          <w:noProof/>
          <w:sz w:val="24"/>
          <w:szCs w:val="48"/>
          <w:lang w:val="en-MY" w:eastAsia="en-MY"/>
        </w:rPr>
        <w:lastRenderedPageBreak/>
        <mc:AlternateContent>
          <mc:Choice Requires="wps">
            <w:drawing>
              <wp:inline distT="0" distB="0" distL="0" distR="0">
                <wp:extent cx="5878800" cy="345600"/>
                <wp:effectExtent l="0" t="0" r="27305" b="16510"/>
                <wp:docPr id="179" name="Rectangle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8800" cy="345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76BE1" w:rsidRPr="00176BE1" w:rsidRDefault="00176BE1" w:rsidP="00733BE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60"/>
                              <w:ind w:left="425" w:hanging="425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176BE1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PROFILE OF RESEARC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79" o:spid="_x0000_s1027" style="width:462.9pt;height:2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" fillcolor="#7f7f7f [1612]" strokecolor="#7f7f7f [1612]" strokeweight="1pt">
                <v:textbox>
                  <w:txbxContent>
                    <w:p w:rsidR="00176BE1" w:rsidRPr="00176BE1" w:rsidRDefault="00176BE1" w:rsidP="00733BE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60"/>
                        <w:ind w:left="425" w:hanging="425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 w:rsidRPr="00176BE1">
                        <w:rPr>
                          <w:rFonts w:ascii="Arial" w:hAnsi="Arial" w:cs="Arial"/>
                          <w:b/>
                          <w:sz w:val="28"/>
                        </w:rPr>
                        <w:t>PROFILE OF RESEARCHER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176BE1" w:rsidRDefault="00176BE1" w:rsidP="00176BE1">
      <w:pPr>
        <w:spacing w:after="0" w:line="276" w:lineRule="auto"/>
        <w:jc w:val="center"/>
        <w:rPr>
          <w:rFonts w:ascii="Arial" w:hAnsi="Arial" w:cs="Arial"/>
          <w:b/>
          <w:sz w:val="24"/>
          <w:szCs w:val="48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33"/>
        <w:gridCol w:w="3179"/>
        <w:gridCol w:w="2113"/>
        <w:gridCol w:w="1495"/>
        <w:gridCol w:w="2089"/>
      </w:tblGrid>
      <w:tr w:rsidR="00CD58B2" w:rsidTr="004639C9">
        <w:trPr>
          <w:trHeight w:val="340"/>
        </w:trPr>
        <w:tc>
          <w:tcPr>
            <w:tcW w:w="333" w:type="dxa"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179" w:type="dxa"/>
            <w:vAlign w:val="center"/>
          </w:tcPr>
          <w:p w:rsidR="00CD58B2" w:rsidRPr="00CD58B2" w:rsidRDefault="00CD58B2" w:rsidP="00CD58B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stitution/Organization</w:t>
            </w:r>
          </w:p>
        </w:tc>
        <w:tc>
          <w:tcPr>
            <w:tcW w:w="5697" w:type="dxa"/>
            <w:gridSpan w:val="3"/>
            <w:vAlign w:val="center"/>
          </w:tcPr>
          <w:p w:rsidR="00CD58B2" w:rsidRPr="00CD58B2" w:rsidRDefault="00CD58B2" w:rsidP="00CD58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58B2" w:rsidTr="004639C9">
        <w:trPr>
          <w:trHeight w:val="340"/>
        </w:trPr>
        <w:tc>
          <w:tcPr>
            <w:tcW w:w="333" w:type="dxa"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179" w:type="dxa"/>
            <w:vAlign w:val="center"/>
          </w:tcPr>
          <w:p w:rsidR="00CD58B2" w:rsidRPr="00CD58B2" w:rsidRDefault="00CD58B2" w:rsidP="00CD58B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aculty/Department</w:t>
            </w:r>
          </w:p>
        </w:tc>
        <w:tc>
          <w:tcPr>
            <w:tcW w:w="5697" w:type="dxa"/>
            <w:gridSpan w:val="3"/>
            <w:vAlign w:val="center"/>
          </w:tcPr>
          <w:p w:rsidR="00CD58B2" w:rsidRPr="00CD58B2" w:rsidRDefault="00CD58B2" w:rsidP="00CD58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58B2" w:rsidTr="004639C9">
        <w:trPr>
          <w:trHeight w:val="340"/>
        </w:trPr>
        <w:tc>
          <w:tcPr>
            <w:tcW w:w="333" w:type="dxa"/>
            <w:vMerge w:val="restart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8876" w:type="dxa"/>
            <w:gridSpan w:val="4"/>
            <w:vAlign w:val="center"/>
          </w:tcPr>
          <w:p w:rsidR="00CD58B2" w:rsidRPr="00CD58B2" w:rsidRDefault="00CD58B2" w:rsidP="00CD58B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Leader/Professor</w:t>
            </w:r>
          </w:p>
        </w:tc>
      </w:tr>
      <w:tr w:rsidR="00CD58B2" w:rsidTr="004639C9">
        <w:trPr>
          <w:trHeight w:val="340"/>
        </w:trPr>
        <w:tc>
          <w:tcPr>
            <w:tcW w:w="333" w:type="dxa"/>
            <w:vMerge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113" w:type="dxa"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aculty/Department</w:t>
            </w:r>
          </w:p>
        </w:tc>
        <w:tc>
          <w:tcPr>
            <w:tcW w:w="1495" w:type="dxa"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ail Address</w:t>
            </w:r>
          </w:p>
        </w:tc>
        <w:tc>
          <w:tcPr>
            <w:tcW w:w="2089" w:type="dxa"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ntact No.</w:t>
            </w:r>
          </w:p>
        </w:tc>
      </w:tr>
      <w:tr w:rsidR="00CD58B2" w:rsidTr="004639C9">
        <w:trPr>
          <w:trHeight w:val="340"/>
        </w:trPr>
        <w:tc>
          <w:tcPr>
            <w:tcW w:w="333" w:type="dxa"/>
            <w:vMerge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13" w:type="dxa"/>
            <w:vAlign w:val="center"/>
          </w:tcPr>
          <w:p w:rsidR="00CD58B2" w:rsidRPr="00CD58B2" w:rsidRDefault="00CD58B2" w:rsidP="00CD58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CD58B2" w:rsidRPr="00CD58B2" w:rsidRDefault="00CD58B2" w:rsidP="00CD58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CD58B2" w:rsidRPr="00CD58B2" w:rsidRDefault="00CD58B2" w:rsidP="00CD58B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4273A" w:rsidTr="004639C9">
        <w:trPr>
          <w:trHeight w:val="340"/>
        </w:trPr>
        <w:tc>
          <w:tcPr>
            <w:tcW w:w="333" w:type="dxa"/>
            <w:tcBorders>
              <w:bottom w:val="single" w:sz="4" w:space="0" w:color="FFFFFF" w:themeColor="background1"/>
            </w:tcBorders>
            <w:vAlign w:val="center"/>
          </w:tcPr>
          <w:p w:rsidR="0044273A" w:rsidRPr="00CD58B2" w:rsidRDefault="0044273A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8876" w:type="dxa"/>
            <w:gridSpan w:val="4"/>
            <w:vAlign w:val="center"/>
          </w:tcPr>
          <w:p w:rsidR="0044273A" w:rsidRPr="00CD58B2" w:rsidRDefault="0044273A" w:rsidP="00CD58B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puty Project Leader</w:t>
            </w:r>
          </w:p>
        </w:tc>
      </w:tr>
      <w:tr w:rsidR="0044273A" w:rsidTr="004639C9">
        <w:trPr>
          <w:trHeight w:val="340"/>
        </w:trPr>
        <w:tc>
          <w:tcPr>
            <w:tcW w:w="333" w:type="dxa"/>
            <w:vMerge w:val="restart"/>
            <w:tcBorders>
              <w:top w:val="single" w:sz="4" w:space="0" w:color="FFFFFF" w:themeColor="background1"/>
            </w:tcBorders>
            <w:vAlign w:val="center"/>
          </w:tcPr>
          <w:p w:rsidR="0044273A" w:rsidRPr="00CD58B2" w:rsidRDefault="0044273A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44273A" w:rsidRPr="00CD58B2" w:rsidRDefault="0044273A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113" w:type="dxa"/>
            <w:vAlign w:val="center"/>
          </w:tcPr>
          <w:p w:rsidR="0044273A" w:rsidRPr="00CD58B2" w:rsidRDefault="0044273A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aculty/Department</w:t>
            </w:r>
          </w:p>
        </w:tc>
        <w:tc>
          <w:tcPr>
            <w:tcW w:w="1495" w:type="dxa"/>
            <w:vAlign w:val="center"/>
          </w:tcPr>
          <w:p w:rsidR="0044273A" w:rsidRPr="00CD58B2" w:rsidRDefault="0044273A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ail Address</w:t>
            </w:r>
          </w:p>
        </w:tc>
        <w:tc>
          <w:tcPr>
            <w:tcW w:w="2089" w:type="dxa"/>
            <w:vAlign w:val="center"/>
          </w:tcPr>
          <w:p w:rsidR="0044273A" w:rsidRPr="00CD58B2" w:rsidRDefault="0044273A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ntact No.</w:t>
            </w:r>
          </w:p>
        </w:tc>
      </w:tr>
      <w:tr w:rsidR="0044273A" w:rsidTr="004639C9">
        <w:trPr>
          <w:trHeight w:val="340"/>
        </w:trPr>
        <w:tc>
          <w:tcPr>
            <w:tcW w:w="333" w:type="dxa"/>
            <w:vMerge/>
            <w:vAlign w:val="center"/>
          </w:tcPr>
          <w:p w:rsidR="0044273A" w:rsidRPr="00CD58B2" w:rsidRDefault="0044273A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44273A" w:rsidRPr="00CD58B2" w:rsidRDefault="0044273A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13" w:type="dxa"/>
            <w:vAlign w:val="center"/>
          </w:tcPr>
          <w:p w:rsidR="0044273A" w:rsidRPr="00CD58B2" w:rsidRDefault="0044273A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44273A" w:rsidRPr="00CD58B2" w:rsidRDefault="0044273A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44273A" w:rsidRPr="00CD58B2" w:rsidRDefault="0044273A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76BE1" w:rsidTr="004639C9">
        <w:trPr>
          <w:trHeight w:val="340"/>
        </w:trPr>
        <w:tc>
          <w:tcPr>
            <w:tcW w:w="333" w:type="dxa"/>
            <w:vMerge w:val="restart"/>
          </w:tcPr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8876" w:type="dxa"/>
            <w:gridSpan w:val="4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Team</w:t>
            </w:r>
          </w:p>
        </w:tc>
      </w:tr>
      <w:tr w:rsidR="00176BE1" w:rsidTr="004639C9">
        <w:trPr>
          <w:trHeight w:val="340"/>
        </w:trPr>
        <w:tc>
          <w:tcPr>
            <w:tcW w:w="333" w:type="dxa"/>
            <w:vMerge/>
            <w:vAlign w:val="center"/>
          </w:tcPr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113" w:type="dxa"/>
            <w:vAlign w:val="center"/>
          </w:tcPr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aculty/Department</w:t>
            </w:r>
          </w:p>
        </w:tc>
        <w:tc>
          <w:tcPr>
            <w:tcW w:w="1495" w:type="dxa"/>
            <w:vAlign w:val="center"/>
          </w:tcPr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ail Address</w:t>
            </w:r>
          </w:p>
        </w:tc>
        <w:tc>
          <w:tcPr>
            <w:tcW w:w="208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ntact No.</w:t>
            </w:r>
          </w:p>
        </w:tc>
      </w:tr>
      <w:tr w:rsidR="00176BE1" w:rsidTr="004639C9">
        <w:trPr>
          <w:trHeight w:val="340"/>
        </w:trPr>
        <w:tc>
          <w:tcPr>
            <w:tcW w:w="333" w:type="dxa"/>
            <w:vMerge/>
            <w:vAlign w:val="center"/>
          </w:tcPr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D58B2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2113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76BE1" w:rsidTr="004639C9">
        <w:trPr>
          <w:trHeight w:val="340"/>
        </w:trPr>
        <w:tc>
          <w:tcPr>
            <w:tcW w:w="333" w:type="dxa"/>
            <w:vMerge/>
            <w:vAlign w:val="center"/>
          </w:tcPr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D58B2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2113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76BE1" w:rsidTr="004639C9">
        <w:trPr>
          <w:trHeight w:val="340"/>
        </w:trPr>
        <w:tc>
          <w:tcPr>
            <w:tcW w:w="333" w:type="dxa"/>
            <w:vMerge/>
            <w:vAlign w:val="center"/>
          </w:tcPr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D58B2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2113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76BE1" w:rsidTr="004639C9">
        <w:trPr>
          <w:trHeight w:val="340"/>
        </w:trPr>
        <w:tc>
          <w:tcPr>
            <w:tcW w:w="333" w:type="dxa"/>
            <w:vMerge/>
            <w:vAlign w:val="center"/>
          </w:tcPr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D58B2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2113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76BE1" w:rsidTr="004639C9">
        <w:trPr>
          <w:trHeight w:val="340"/>
        </w:trPr>
        <w:tc>
          <w:tcPr>
            <w:tcW w:w="333" w:type="dxa"/>
            <w:vMerge/>
            <w:vAlign w:val="center"/>
          </w:tcPr>
          <w:p w:rsidR="00176BE1" w:rsidRPr="00CD58B2" w:rsidRDefault="00176BE1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2113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89" w:type="dxa"/>
            <w:vAlign w:val="center"/>
          </w:tcPr>
          <w:p w:rsidR="00176BE1" w:rsidRPr="00CD58B2" w:rsidRDefault="00176BE1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39C9" w:rsidTr="00A30512">
        <w:trPr>
          <w:trHeight w:val="340"/>
        </w:trPr>
        <w:tc>
          <w:tcPr>
            <w:tcW w:w="333" w:type="dxa"/>
            <w:vMerge w:val="restart"/>
          </w:tcPr>
          <w:p w:rsidR="004639C9" w:rsidRPr="00CD58B2" w:rsidRDefault="004639C9" w:rsidP="004639C9">
            <w:pPr>
              <w:spacing w:before="60"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3179" w:type="dxa"/>
            <w:vAlign w:val="center"/>
          </w:tcPr>
          <w:p w:rsidR="004639C9" w:rsidRPr="004639C9" w:rsidRDefault="004639C9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 of Collaborator</w:t>
            </w:r>
            <w:r w:rsidR="00D13757">
              <w:rPr>
                <w:rFonts w:ascii="Arial" w:hAnsi="Arial" w:cs="Arial"/>
                <w:b/>
                <w:sz w:val="20"/>
                <w:szCs w:val="20"/>
              </w:rPr>
              <w:t xml:space="preserve"> [if any]</w:t>
            </w:r>
          </w:p>
        </w:tc>
        <w:tc>
          <w:tcPr>
            <w:tcW w:w="5697" w:type="dxa"/>
            <w:gridSpan w:val="3"/>
            <w:vAlign w:val="center"/>
          </w:tcPr>
          <w:p w:rsidR="004639C9" w:rsidRPr="00CD58B2" w:rsidRDefault="004639C9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639C9" w:rsidTr="00D94709">
        <w:trPr>
          <w:trHeight w:val="340"/>
        </w:trPr>
        <w:tc>
          <w:tcPr>
            <w:tcW w:w="333" w:type="dxa"/>
            <w:vMerge/>
            <w:vAlign w:val="center"/>
          </w:tcPr>
          <w:p w:rsidR="004639C9" w:rsidRDefault="004639C9" w:rsidP="0044273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9" w:type="dxa"/>
            <w:vAlign w:val="center"/>
          </w:tcPr>
          <w:p w:rsidR="004639C9" w:rsidRPr="004639C9" w:rsidRDefault="004639C9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 of Collaborator’s Institution</w:t>
            </w:r>
          </w:p>
        </w:tc>
        <w:tc>
          <w:tcPr>
            <w:tcW w:w="5697" w:type="dxa"/>
            <w:gridSpan w:val="3"/>
            <w:vAlign w:val="center"/>
          </w:tcPr>
          <w:p w:rsidR="004639C9" w:rsidRPr="00CD58B2" w:rsidRDefault="004639C9" w:rsidP="004427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176BE1" w:rsidRDefault="00176BE1" w:rsidP="00CD58B2">
      <w:pPr>
        <w:spacing w:after="0" w:line="240" w:lineRule="auto"/>
        <w:rPr>
          <w:rFonts w:ascii="Cambria" w:hAnsi="Cambria" w:cs="Arial"/>
          <w:b/>
          <w:sz w:val="28"/>
        </w:rPr>
      </w:pPr>
    </w:p>
    <w:p w:rsidR="00176BE1" w:rsidRDefault="00176BE1" w:rsidP="00CD58B2">
      <w:pPr>
        <w:spacing w:after="0" w:line="240" w:lineRule="auto"/>
        <w:rPr>
          <w:rFonts w:ascii="Cambria" w:hAnsi="Cambria" w:cs="Arial"/>
          <w:b/>
          <w:sz w:val="28"/>
        </w:rPr>
      </w:pPr>
    </w:p>
    <w:p w:rsidR="00176BE1" w:rsidRDefault="00176BE1" w:rsidP="00CD58B2">
      <w:pPr>
        <w:spacing w:after="0" w:line="240" w:lineRule="auto"/>
        <w:rPr>
          <w:rFonts w:ascii="Cambria" w:hAnsi="Cambria" w:cs="Arial"/>
          <w:b/>
          <w:sz w:val="28"/>
        </w:rPr>
      </w:pPr>
      <w:r>
        <w:rPr>
          <w:rFonts w:ascii="Arial" w:hAnsi="Arial" w:cs="Arial"/>
          <w:b/>
          <w:noProof/>
          <w:sz w:val="24"/>
          <w:szCs w:val="48"/>
          <w:lang w:val="en-MY" w:eastAsia="en-MY"/>
        </w:rPr>
        <mc:AlternateContent>
          <mc:Choice Requires="wps">
            <w:drawing>
              <wp:inline distT="0" distB="0" distL="0" distR="0">
                <wp:extent cx="5880538" cy="346841"/>
                <wp:effectExtent l="0" t="0" r="25400" b="15240"/>
                <wp:docPr id="180" name="Rectangle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538" cy="34684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76BE1" w:rsidRPr="00176BE1" w:rsidRDefault="00176BE1" w:rsidP="00733BE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60"/>
                              <w:ind w:left="425" w:hanging="425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176BE1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PRO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JECT 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80" o:spid="_x0000_s1028" style="width:463.05pt;height:27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" fillcolor="#7f7f7f [1612]" strokecolor="#7f7f7f [1612]" strokeweight="1pt">
                <v:textbox>
                  <w:txbxContent>
                    <w:p w:rsidR="00176BE1" w:rsidRPr="00176BE1" w:rsidRDefault="00176BE1" w:rsidP="00733BE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60"/>
                        <w:ind w:left="425" w:hanging="425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 w:rsidRPr="00176BE1">
                        <w:rPr>
                          <w:rFonts w:ascii="Arial" w:hAnsi="Arial" w:cs="Arial"/>
                          <w:b/>
                          <w:sz w:val="28"/>
                        </w:rPr>
                        <w:t>PRO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JECT IDENTIFICATION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CD58B2" w:rsidRPr="00176BE1" w:rsidRDefault="00CD58B2" w:rsidP="00176BE1">
      <w:pPr>
        <w:spacing w:after="0" w:line="276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209" w:type="dxa"/>
        <w:tblLayout w:type="fixed"/>
        <w:tblLook w:val="04A0" w:firstRow="1" w:lastRow="0" w:firstColumn="1" w:lastColumn="0" w:noHBand="0" w:noVBand="1"/>
      </w:tblPr>
      <w:tblGrid>
        <w:gridCol w:w="335"/>
        <w:gridCol w:w="511"/>
        <w:gridCol w:w="1417"/>
        <w:gridCol w:w="709"/>
        <w:gridCol w:w="661"/>
        <w:gridCol w:w="1394"/>
        <w:gridCol w:w="1394"/>
        <w:gridCol w:w="1394"/>
        <w:gridCol w:w="1394"/>
      </w:tblGrid>
      <w:tr w:rsidR="00CD58B2" w:rsidTr="004639C9">
        <w:trPr>
          <w:trHeight w:val="340"/>
        </w:trPr>
        <w:tc>
          <w:tcPr>
            <w:tcW w:w="335" w:type="dxa"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637" w:type="dxa"/>
            <w:gridSpan w:val="3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search Sector</w:t>
            </w:r>
          </w:p>
        </w:tc>
        <w:tc>
          <w:tcPr>
            <w:tcW w:w="6237" w:type="dxa"/>
            <w:gridSpan w:val="5"/>
            <w:vAlign w:val="center"/>
          </w:tcPr>
          <w:p w:rsidR="00CD58B2" w:rsidRPr="00CD58B2" w:rsidRDefault="000E3BE2" w:rsidP="0044273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y Rubber/Latex/Automation/Infrastructure and Construction</w:t>
            </w:r>
          </w:p>
        </w:tc>
      </w:tr>
      <w:tr w:rsidR="00CD58B2" w:rsidTr="004639C9">
        <w:trPr>
          <w:trHeight w:val="340"/>
        </w:trPr>
        <w:tc>
          <w:tcPr>
            <w:tcW w:w="335" w:type="dxa"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637" w:type="dxa"/>
            <w:gridSpan w:val="3"/>
            <w:vAlign w:val="center"/>
          </w:tcPr>
          <w:p w:rsidR="00CD58B2" w:rsidRPr="00CD58B2" w:rsidRDefault="00CD58B2" w:rsidP="00F9604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ocus Product</w:t>
            </w:r>
          </w:p>
        </w:tc>
        <w:tc>
          <w:tcPr>
            <w:tcW w:w="6237" w:type="dxa"/>
            <w:gridSpan w:val="5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58B2" w:rsidTr="004639C9">
        <w:trPr>
          <w:trHeight w:val="567"/>
        </w:trPr>
        <w:tc>
          <w:tcPr>
            <w:tcW w:w="335" w:type="dxa"/>
            <w:vAlign w:val="center"/>
          </w:tcPr>
          <w:p w:rsid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637" w:type="dxa"/>
            <w:gridSpan w:val="3"/>
            <w:vAlign w:val="center"/>
          </w:tcPr>
          <w:p w:rsid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ype of Research</w:t>
            </w:r>
          </w:p>
        </w:tc>
        <w:tc>
          <w:tcPr>
            <w:tcW w:w="6237" w:type="dxa"/>
            <w:gridSpan w:val="5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ied/Experimental Development/Pre-commercialization/ Commercialization</w:t>
            </w:r>
          </w:p>
        </w:tc>
      </w:tr>
      <w:tr w:rsidR="00CD58B2" w:rsidTr="004639C9">
        <w:trPr>
          <w:trHeight w:val="340"/>
        </w:trPr>
        <w:tc>
          <w:tcPr>
            <w:tcW w:w="335" w:type="dxa"/>
            <w:vAlign w:val="center"/>
          </w:tcPr>
          <w:p w:rsid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2637" w:type="dxa"/>
            <w:gridSpan w:val="3"/>
            <w:vAlign w:val="center"/>
          </w:tcPr>
          <w:p w:rsid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Title</w:t>
            </w:r>
          </w:p>
        </w:tc>
        <w:tc>
          <w:tcPr>
            <w:tcW w:w="6237" w:type="dxa"/>
            <w:gridSpan w:val="5"/>
            <w:vAlign w:val="center"/>
          </w:tcPr>
          <w:p w:rsidR="00CD58B2" w:rsidRDefault="00CD58B2" w:rsidP="00FA392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D58B2" w:rsidTr="004639C9">
        <w:trPr>
          <w:trHeight w:val="340"/>
        </w:trPr>
        <w:tc>
          <w:tcPr>
            <w:tcW w:w="335" w:type="dxa"/>
            <w:vMerge w:val="restart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8874" w:type="dxa"/>
            <w:gridSpan w:val="8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Keywords </w:t>
            </w:r>
            <w:r w:rsidRPr="00CD58B2">
              <w:rPr>
                <w:rFonts w:ascii="Arial" w:hAnsi="Arial" w:cs="Arial"/>
                <w:i/>
                <w:sz w:val="20"/>
                <w:szCs w:val="20"/>
              </w:rPr>
              <w:t>(minimum of 3 keywords)</w:t>
            </w:r>
          </w:p>
        </w:tc>
      </w:tr>
      <w:tr w:rsidR="00CD58B2" w:rsidTr="004639C9">
        <w:trPr>
          <w:trHeight w:val="340"/>
        </w:trPr>
        <w:tc>
          <w:tcPr>
            <w:tcW w:w="335" w:type="dxa"/>
            <w:vMerge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.</w:t>
            </w:r>
          </w:p>
        </w:tc>
        <w:tc>
          <w:tcPr>
            <w:tcW w:w="8363" w:type="dxa"/>
            <w:gridSpan w:val="7"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58B2" w:rsidTr="004639C9">
        <w:trPr>
          <w:trHeight w:val="340"/>
        </w:trPr>
        <w:tc>
          <w:tcPr>
            <w:tcW w:w="335" w:type="dxa"/>
            <w:vMerge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vAlign w:val="center"/>
          </w:tcPr>
          <w:p w:rsid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i.</w:t>
            </w:r>
          </w:p>
        </w:tc>
        <w:tc>
          <w:tcPr>
            <w:tcW w:w="8363" w:type="dxa"/>
            <w:gridSpan w:val="7"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58B2" w:rsidTr="004639C9">
        <w:trPr>
          <w:trHeight w:val="340"/>
        </w:trPr>
        <w:tc>
          <w:tcPr>
            <w:tcW w:w="335" w:type="dxa"/>
            <w:vMerge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vAlign w:val="center"/>
          </w:tcPr>
          <w:p w:rsid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ii.</w:t>
            </w:r>
          </w:p>
        </w:tc>
        <w:tc>
          <w:tcPr>
            <w:tcW w:w="8363" w:type="dxa"/>
            <w:gridSpan w:val="7"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58B2" w:rsidTr="004639C9">
        <w:trPr>
          <w:trHeight w:val="340"/>
        </w:trPr>
        <w:tc>
          <w:tcPr>
            <w:tcW w:w="335" w:type="dxa"/>
            <w:vMerge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vAlign w:val="center"/>
          </w:tcPr>
          <w:p w:rsid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v.</w:t>
            </w:r>
          </w:p>
        </w:tc>
        <w:tc>
          <w:tcPr>
            <w:tcW w:w="8363" w:type="dxa"/>
            <w:gridSpan w:val="7"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58B2" w:rsidTr="004639C9">
        <w:trPr>
          <w:trHeight w:val="340"/>
        </w:trPr>
        <w:tc>
          <w:tcPr>
            <w:tcW w:w="335" w:type="dxa"/>
            <w:vMerge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vAlign w:val="center"/>
          </w:tcPr>
          <w:p w:rsidR="00CD58B2" w:rsidRPr="00CD58B2" w:rsidRDefault="00CD58B2" w:rsidP="00CD58B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v.</w:t>
            </w:r>
          </w:p>
        </w:tc>
        <w:tc>
          <w:tcPr>
            <w:tcW w:w="8363" w:type="dxa"/>
            <w:gridSpan w:val="7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58B2" w:rsidTr="004639C9">
        <w:trPr>
          <w:trHeight w:val="567"/>
        </w:trPr>
        <w:tc>
          <w:tcPr>
            <w:tcW w:w="335" w:type="dxa"/>
            <w:vAlign w:val="center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928" w:type="dxa"/>
            <w:gridSpan w:val="2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Duration (Months)</w:t>
            </w:r>
          </w:p>
        </w:tc>
        <w:tc>
          <w:tcPr>
            <w:tcW w:w="1370" w:type="dxa"/>
            <w:gridSpan w:val="2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4" w:type="dxa"/>
            <w:vAlign w:val="center"/>
          </w:tcPr>
          <w:p w:rsidR="00CD58B2" w:rsidRDefault="00CD58B2" w:rsidP="00CD58B2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ar Start:</w:t>
            </w:r>
          </w:p>
          <w:p w:rsidR="00CD58B2" w:rsidRPr="00CD58B2" w:rsidRDefault="00CD58B2" w:rsidP="00CD58B2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onth Start:</w:t>
            </w:r>
          </w:p>
        </w:tc>
        <w:tc>
          <w:tcPr>
            <w:tcW w:w="1394" w:type="dxa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4" w:type="dxa"/>
            <w:vAlign w:val="center"/>
          </w:tcPr>
          <w:p w:rsidR="00CD58B2" w:rsidRDefault="00CD58B2" w:rsidP="00CD58B2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ar End:</w:t>
            </w:r>
          </w:p>
          <w:p w:rsidR="00CD58B2" w:rsidRPr="00CD58B2" w:rsidRDefault="00CD58B2" w:rsidP="00CD58B2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onth End:</w:t>
            </w:r>
          </w:p>
        </w:tc>
        <w:tc>
          <w:tcPr>
            <w:tcW w:w="1394" w:type="dxa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D58B2" w:rsidTr="004639C9">
        <w:trPr>
          <w:trHeight w:val="340"/>
        </w:trPr>
        <w:tc>
          <w:tcPr>
            <w:tcW w:w="335" w:type="dxa"/>
          </w:tcPr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CD58B2" w:rsidRPr="00CD58B2" w:rsidRDefault="00CD58B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</w:p>
        </w:tc>
        <w:tc>
          <w:tcPr>
            <w:tcW w:w="1928" w:type="dxa"/>
            <w:gridSpan w:val="2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Cost (RM)</w:t>
            </w:r>
          </w:p>
        </w:tc>
        <w:tc>
          <w:tcPr>
            <w:tcW w:w="6946" w:type="dxa"/>
            <w:gridSpan w:val="6"/>
            <w:vAlign w:val="center"/>
          </w:tcPr>
          <w:p w:rsidR="00CD58B2" w:rsidRPr="00CD58B2" w:rsidRDefault="00CD58B2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176BE1" w:rsidRDefault="00176BE1" w:rsidP="00176BE1">
      <w:pPr>
        <w:pStyle w:val="ListParagraph"/>
        <w:spacing w:after="0"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48"/>
          <w:lang w:val="en-MY" w:eastAsia="en-MY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1BB29E" wp14:editId="1DA002A2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5880538" cy="346841"/>
                <wp:effectExtent l="0" t="0" r="25400" b="15240"/>
                <wp:wrapSquare wrapText="bothSides"/>
                <wp:docPr id="181" name="Rectangle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538" cy="34684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76BE1" w:rsidRPr="00176BE1" w:rsidRDefault="00176BE1" w:rsidP="00733BE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60"/>
                              <w:ind w:left="425" w:hanging="425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OBJECTIVES OF THE 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1BB29E" id="Rectangle 181" o:spid="_x0000_s1029" style="position:absolute;left:0;text-align:left;margin-left:0;margin-top:0;width:463.05pt;height:27.3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" fillcolor="#7f7f7f [1612]" strokecolor="#7f7f7f [1612]" strokeweight="1pt">
                <v:textbox>
                  <w:txbxContent>
                    <w:p w:rsidR="00176BE1" w:rsidRPr="00176BE1" w:rsidRDefault="00176BE1" w:rsidP="00733BE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60"/>
                        <w:ind w:left="425" w:hanging="425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OBJECTIVES OF THE PROJECT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tbl>
      <w:tblPr>
        <w:tblStyle w:val="TableGrid"/>
        <w:tblW w:w="9209" w:type="dxa"/>
        <w:tblLayout w:type="fixed"/>
        <w:tblLook w:val="04A0" w:firstRow="1" w:lastRow="0" w:firstColumn="1" w:lastColumn="0" w:noHBand="0" w:noVBand="1"/>
      </w:tblPr>
      <w:tblGrid>
        <w:gridCol w:w="335"/>
        <w:gridCol w:w="794"/>
        <w:gridCol w:w="142"/>
        <w:gridCol w:w="3501"/>
        <w:gridCol w:w="893"/>
        <w:gridCol w:w="3544"/>
      </w:tblGrid>
      <w:tr w:rsidR="00F64CA9" w:rsidTr="00F64CA9">
        <w:trPr>
          <w:trHeight w:val="340"/>
        </w:trPr>
        <w:tc>
          <w:tcPr>
            <w:tcW w:w="335" w:type="dxa"/>
            <w:vMerge w:val="restart"/>
          </w:tcPr>
          <w:p w:rsidR="00F64CA9" w:rsidRPr="00F64CA9" w:rsidRDefault="00F64CA9" w:rsidP="00F64CA9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F64CA9" w:rsidRPr="00CD58B2" w:rsidRDefault="00F64CA9" w:rsidP="00F64CA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8874" w:type="dxa"/>
            <w:gridSpan w:val="5"/>
            <w:vAlign w:val="center"/>
          </w:tcPr>
          <w:p w:rsidR="00F64CA9" w:rsidRPr="00CD58B2" w:rsidRDefault="00F64CA9" w:rsidP="00FA39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oject Status </w:t>
            </w:r>
            <w:r w:rsidRPr="00F64CA9">
              <w:rPr>
                <w:rFonts w:ascii="Arial" w:hAnsi="Arial" w:cs="Arial"/>
                <w:i/>
                <w:sz w:val="20"/>
                <w:szCs w:val="20"/>
              </w:rPr>
              <w:t>(Please tick on appropriate box)</w:t>
            </w:r>
          </w:p>
        </w:tc>
      </w:tr>
      <w:tr w:rsidR="00F64CA9" w:rsidTr="00F64CA9">
        <w:trPr>
          <w:trHeight w:val="625"/>
        </w:trPr>
        <w:tc>
          <w:tcPr>
            <w:tcW w:w="335" w:type="dxa"/>
            <w:vMerge/>
            <w:vAlign w:val="center"/>
          </w:tcPr>
          <w:p w:rsidR="00F64CA9" w:rsidRDefault="00F64CA9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94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F64CA9" w:rsidRPr="00CD58B2" w:rsidRDefault="00612FBD" w:rsidP="00F64CA9">
            <w:pPr>
              <w:ind w:left="11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5240" t="14605" r="13335" b="13970"/>
                      <wp:docPr id="17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9C01E75" id="Rectangle 5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/A7AxzcCAACu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080" w:type="dxa"/>
            <w:gridSpan w:val="4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F64CA9" w:rsidRPr="00F64CA9" w:rsidRDefault="00F64CA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w Project</w:t>
            </w:r>
          </w:p>
        </w:tc>
      </w:tr>
      <w:tr w:rsidR="00F64CA9" w:rsidTr="00F64CA9">
        <w:trPr>
          <w:trHeight w:val="811"/>
        </w:trPr>
        <w:tc>
          <w:tcPr>
            <w:tcW w:w="335" w:type="dxa"/>
            <w:vMerge/>
            <w:vAlign w:val="center"/>
          </w:tcPr>
          <w:p w:rsidR="00F64CA9" w:rsidRDefault="00F64CA9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94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F64CA9" w:rsidRDefault="00612FBD" w:rsidP="00F64CA9">
            <w:pPr>
              <w:ind w:left="119"/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8915"/>
                      <wp:effectExtent l="15240" t="14605" r="13335" b="14605"/>
                      <wp:docPr id="170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89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FBF863D" id="Rectangle 6" o:spid="_x0000_s1026" style="width:21pt;height:1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080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vAlign w:val="center"/>
          </w:tcPr>
          <w:p w:rsidR="00F64CA9" w:rsidRDefault="00F64CA9" w:rsidP="00F64CA9">
            <w:pPr>
              <w:spacing w:line="360" w:lineRule="auto"/>
              <w:rPr>
                <w:rFonts w:ascii="Arial" w:hAnsi="Arial" w:cs="Arial"/>
                <w:i/>
                <w:noProof/>
                <w:sz w:val="20"/>
                <w:szCs w:val="20"/>
                <w:lang w:val="en-MY" w:eastAsia="en-MY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w:t xml:space="preserve">Modified/Extended </w:t>
            </w:r>
            <w:r w:rsidRPr="00F64CA9">
              <w:rPr>
                <w:rFonts w:ascii="Arial" w:hAnsi="Arial" w:cs="Arial"/>
                <w:i/>
                <w:noProof/>
                <w:sz w:val="20"/>
                <w:szCs w:val="20"/>
                <w:lang w:val="en-MY" w:eastAsia="en-MY"/>
              </w:rPr>
              <w:t>(Please write the previous project title)</w:t>
            </w:r>
          </w:p>
          <w:p w:rsidR="00F64CA9" w:rsidRDefault="00F64CA9" w:rsidP="00F64CA9">
            <w:pPr>
              <w:spacing w:line="360" w:lineRule="auto"/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w:t>_____________________________________________________________________</w:t>
            </w:r>
          </w:p>
          <w:p w:rsidR="00F64CA9" w:rsidRPr="00F64CA9" w:rsidRDefault="00F64CA9" w:rsidP="00F64CA9">
            <w:pPr>
              <w:spacing w:line="360" w:lineRule="auto"/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w:t>_____________________________________________________________________</w:t>
            </w:r>
          </w:p>
        </w:tc>
      </w:tr>
      <w:tr w:rsidR="00F64CA9" w:rsidTr="00F64CA9">
        <w:trPr>
          <w:trHeight w:val="625"/>
        </w:trPr>
        <w:tc>
          <w:tcPr>
            <w:tcW w:w="335" w:type="dxa"/>
            <w:vMerge/>
            <w:tcBorders>
              <w:bottom w:val="single" w:sz="4" w:space="0" w:color="auto"/>
            </w:tcBorders>
            <w:vAlign w:val="center"/>
          </w:tcPr>
          <w:p w:rsidR="00F64CA9" w:rsidRDefault="00F64CA9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94" w:type="dxa"/>
            <w:tcBorders>
              <w:top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:rsidR="00F64CA9" w:rsidRDefault="00612FBD" w:rsidP="00F64CA9">
            <w:pPr>
              <w:ind w:left="119"/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5240" t="14605" r="13335" b="13970"/>
                      <wp:docPr id="169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34C6A6C" id="Rectangle 7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C5UBGh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080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</w:tcBorders>
            <w:vAlign w:val="center"/>
          </w:tcPr>
          <w:p w:rsidR="00F64CA9" w:rsidRDefault="00F64CA9" w:rsidP="00FA3927">
            <w:pP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w:t>Ongoing</w:t>
            </w:r>
          </w:p>
        </w:tc>
      </w:tr>
      <w:tr w:rsidR="00144BCD" w:rsidTr="005E53DC">
        <w:trPr>
          <w:trHeight w:val="340"/>
        </w:trPr>
        <w:tc>
          <w:tcPr>
            <w:tcW w:w="335" w:type="dxa"/>
            <w:vAlign w:val="center"/>
          </w:tcPr>
          <w:p w:rsidR="00144BCD" w:rsidRPr="00CD58B2" w:rsidRDefault="00144BCD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8874" w:type="dxa"/>
            <w:gridSpan w:val="5"/>
            <w:vAlign w:val="center"/>
          </w:tcPr>
          <w:p w:rsidR="00144BCD" w:rsidRPr="00CD58B2" w:rsidRDefault="00144BCD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bjective</w:t>
            </w:r>
          </w:p>
        </w:tc>
      </w:tr>
      <w:tr w:rsidR="00144BCD" w:rsidTr="00144BCD">
        <w:trPr>
          <w:trHeight w:val="850"/>
        </w:trPr>
        <w:tc>
          <w:tcPr>
            <w:tcW w:w="335" w:type="dxa"/>
            <w:vAlign w:val="center"/>
          </w:tcPr>
          <w:p w:rsidR="00144BCD" w:rsidRDefault="00144BCD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874" w:type="dxa"/>
            <w:gridSpan w:val="5"/>
            <w:vAlign w:val="center"/>
          </w:tcPr>
          <w:p w:rsidR="00144BCD" w:rsidRDefault="00144BCD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Pr="00CD58B2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44BCD" w:rsidTr="00144BCD">
        <w:trPr>
          <w:trHeight w:val="340"/>
        </w:trPr>
        <w:tc>
          <w:tcPr>
            <w:tcW w:w="335" w:type="dxa"/>
            <w:vAlign w:val="center"/>
          </w:tcPr>
          <w:p w:rsidR="00144BCD" w:rsidRPr="00CD58B2" w:rsidRDefault="00144BCD" w:rsidP="00144B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8874" w:type="dxa"/>
            <w:gridSpan w:val="5"/>
            <w:vAlign w:val="center"/>
          </w:tcPr>
          <w:p w:rsidR="00144BCD" w:rsidRPr="00CD58B2" w:rsidRDefault="00144BCD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blem Statement</w:t>
            </w:r>
          </w:p>
        </w:tc>
      </w:tr>
      <w:tr w:rsidR="00144BCD" w:rsidTr="00144BCD">
        <w:trPr>
          <w:trHeight w:val="850"/>
        </w:trPr>
        <w:tc>
          <w:tcPr>
            <w:tcW w:w="335" w:type="dxa"/>
          </w:tcPr>
          <w:p w:rsidR="00144BCD" w:rsidRDefault="00144BCD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874" w:type="dxa"/>
            <w:gridSpan w:val="5"/>
          </w:tcPr>
          <w:p w:rsidR="00144BCD" w:rsidRDefault="00144BCD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Pr="00CD58B2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44BCD" w:rsidTr="00144BCD">
        <w:trPr>
          <w:trHeight w:val="340"/>
        </w:trPr>
        <w:tc>
          <w:tcPr>
            <w:tcW w:w="335" w:type="dxa"/>
            <w:vAlign w:val="center"/>
          </w:tcPr>
          <w:p w:rsidR="00144BCD" w:rsidRPr="00CD58B2" w:rsidRDefault="00144BCD" w:rsidP="00144B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8874" w:type="dxa"/>
            <w:gridSpan w:val="5"/>
            <w:vAlign w:val="center"/>
          </w:tcPr>
          <w:p w:rsidR="00144BCD" w:rsidRPr="00CD58B2" w:rsidRDefault="00144BCD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iterature Review</w:t>
            </w:r>
          </w:p>
        </w:tc>
      </w:tr>
      <w:tr w:rsidR="00144BCD" w:rsidTr="00144BCD">
        <w:trPr>
          <w:trHeight w:val="850"/>
        </w:trPr>
        <w:tc>
          <w:tcPr>
            <w:tcW w:w="335" w:type="dxa"/>
            <w:vAlign w:val="center"/>
          </w:tcPr>
          <w:p w:rsidR="00144BCD" w:rsidRDefault="00144BCD" w:rsidP="00144B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874" w:type="dxa"/>
            <w:gridSpan w:val="5"/>
            <w:vAlign w:val="center"/>
          </w:tcPr>
          <w:p w:rsidR="00144BCD" w:rsidRDefault="00144BCD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Pr="00CD58B2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44BCD" w:rsidTr="00144BCD">
        <w:trPr>
          <w:trHeight w:val="340"/>
        </w:trPr>
        <w:tc>
          <w:tcPr>
            <w:tcW w:w="335" w:type="dxa"/>
            <w:vAlign w:val="center"/>
          </w:tcPr>
          <w:p w:rsidR="00144BCD" w:rsidRPr="00CD58B2" w:rsidRDefault="00144BCD" w:rsidP="00144B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5</w:t>
            </w:r>
          </w:p>
        </w:tc>
        <w:tc>
          <w:tcPr>
            <w:tcW w:w="8874" w:type="dxa"/>
            <w:gridSpan w:val="5"/>
            <w:vAlign w:val="center"/>
          </w:tcPr>
          <w:p w:rsidR="00144BCD" w:rsidRPr="00CD58B2" w:rsidRDefault="00144BCD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Summary</w:t>
            </w:r>
          </w:p>
        </w:tc>
      </w:tr>
      <w:tr w:rsidR="00144BCD" w:rsidTr="00144BCD">
        <w:trPr>
          <w:trHeight w:val="850"/>
        </w:trPr>
        <w:tc>
          <w:tcPr>
            <w:tcW w:w="335" w:type="dxa"/>
          </w:tcPr>
          <w:p w:rsidR="00144BCD" w:rsidRDefault="00144BCD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874" w:type="dxa"/>
            <w:gridSpan w:val="5"/>
          </w:tcPr>
          <w:p w:rsidR="00144BCD" w:rsidRDefault="00144BCD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Pr="00CD58B2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44BCD" w:rsidTr="00144BCD">
        <w:trPr>
          <w:trHeight w:val="340"/>
        </w:trPr>
        <w:tc>
          <w:tcPr>
            <w:tcW w:w="335" w:type="dxa"/>
            <w:vAlign w:val="center"/>
          </w:tcPr>
          <w:p w:rsidR="00144BCD" w:rsidRPr="00CD58B2" w:rsidRDefault="00144BCD" w:rsidP="00144B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8874" w:type="dxa"/>
            <w:gridSpan w:val="5"/>
            <w:vAlign w:val="center"/>
          </w:tcPr>
          <w:p w:rsidR="00144BCD" w:rsidRPr="00CD58B2" w:rsidRDefault="00144BCD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lated Research</w:t>
            </w:r>
          </w:p>
        </w:tc>
      </w:tr>
      <w:tr w:rsidR="00144BCD" w:rsidTr="00144BCD">
        <w:trPr>
          <w:trHeight w:val="850"/>
        </w:trPr>
        <w:tc>
          <w:tcPr>
            <w:tcW w:w="335" w:type="dxa"/>
            <w:vAlign w:val="center"/>
          </w:tcPr>
          <w:p w:rsidR="00144BCD" w:rsidRDefault="00144BCD" w:rsidP="00144B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874" w:type="dxa"/>
            <w:gridSpan w:val="5"/>
            <w:vAlign w:val="center"/>
          </w:tcPr>
          <w:p w:rsidR="00144BCD" w:rsidRDefault="00144BCD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Pr="00CD58B2" w:rsidRDefault="00641CE9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44BCD" w:rsidTr="00144BCD">
        <w:trPr>
          <w:trHeight w:val="340"/>
        </w:trPr>
        <w:tc>
          <w:tcPr>
            <w:tcW w:w="335" w:type="dxa"/>
            <w:vAlign w:val="center"/>
          </w:tcPr>
          <w:p w:rsidR="00144BCD" w:rsidRPr="00CD58B2" w:rsidRDefault="00144BCD" w:rsidP="00144B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</w:p>
        </w:tc>
        <w:tc>
          <w:tcPr>
            <w:tcW w:w="8874" w:type="dxa"/>
            <w:gridSpan w:val="5"/>
            <w:vAlign w:val="center"/>
          </w:tcPr>
          <w:p w:rsidR="00144BCD" w:rsidRPr="00CD58B2" w:rsidRDefault="00144BCD" w:rsidP="00144BC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</w:p>
        </w:tc>
      </w:tr>
      <w:tr w:rsidR="00144BCD" w:rsidTr="00144BCD">
        <w:trPr>
          <w:trHeight w:val="850"/>
        </w:trPr>
        <w:tc>
          <w:tcPr>
            <w:tcW w:w="335" w:type="dxa"/>
          </w:tcPr>
          <w:p w:rsidR="00144BCD" w:rsidRDefault="00144BCD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874" w:type="dxa"/>
            <w:gridSpan w:val="5"/>
          </w:tcPr>
          <w:p w:rsidR="00144BCD" w:rsidRDefault="00144BCD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Pr="00CD58B2" w:rsidRDefault="00641CE9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44BCD" w:rsidTr="000B5688">
        <w:trPr>
          <w:trHeight w:val="340"/>
        </w:trPr>
        <w:tc>
          <w:tcPr>
            <w:tcW w:w="335" w:type="dxa"/>
            <w:vMerge w:val="restart"/>
          </w:tcPr>
          <w:p w:rsidR="00144BCD" w:rsidRPr="00144BCD" w:rsidRDefault="00144BCD" w:rsidP="00144BCD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144BCD" w:rsidRDefault="00144BCD" w:rsidP="00144B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8</w:t>
            </w:r>
          </w:p>
        </w:tc>
        <w:tc>
          <w:tcPr>
            <w:tcW w:w="8874" w:type="dxa"/>
            <w:gridSpan w:val="5"/>
            <w:vAlign w:val="center"/>
          </w:tcPr>
          <w:p w:rsidR="00144BCD" w:rsidRPr="00144BCD" w:rsidRDefault="00144BCD" w:rsidP="00FA3927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P Search </w:t>
            </w:r>
            <w:r>
              <w:rPr>
                <w:rFonts w:ascii="Arial" w:hAnsi="Arial" w:cs="Arial"/>
                <w:i/>
                <w:sz w:val="20"/>
                <w:szCs w:val="20"/>
              </w:rPr>
              <w:t>(Please tick appropriate items)</w:t>
            </w:r>
          </w:p>
        </w:tc>
      </w:tr>
      <w:tr w:rsidR="00144BCD" w:rsidTr="00144BCD">
        <w:trPr>
          <w:trHeight w:val="624"/>
        </w:trPr>
        <w:tc>
          <w:tcPr>
            <w:tcW w:w="335" w:type="dxa"/>
            <w:vMerge/>
            <w:vAlign w:val="center"/>
          </w:tcPr>
          <w:p w:rsidR="00144BCD" w:rsidRDefault="00144BCD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36" w:type="dxa"/>
            <w:gridSpan w:val="2"/>
            <w:tcBorders>
              <w:right w:val="single" w:sz="4" w:space="0" w:color="FFFFFF"/>
            </w:tcBorders>
            <w:vAlign w:val="center"/>
          </w:tcPr>
          <w:p w:rsidR="00144BCD" w:rsidRDefault="00612FBD" w:rsidP="00144BCD">
            <w:pPr>
              <w:ind w:left="11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5240" t="6350" r="13335" b="12700"/>
                      <wp:docPr id="16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C4AFB3" id="Rectangle 8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D0furM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3501" w:type="dxa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144BCD" w:rsidRPr="00144BCD" w:rsidRDefault="00144BCD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tent</w:t>
            </w:r>
          </w:p>
        </w:tc>
        <w:tc>
          <w:tcPr>
            <w:tcW w:w="893" w:type="dxa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144BCD" w:rsidRDefault="00612FBD" w:rsidP="00144BCD">
            <w:pPr>
              <w:ind w:left="7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5240" t="6350" r="13335" b="12700"/>
                      <wp:docPr id="167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AC88027" id="Rectangle 9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A3WMTZ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3544" w:type="dxa"/>
            <w:tcBorders>
              <w:left w:val="single" w:sz="4" w:space="0" w:color="FFFFFF"/>
            </w:tcBorders>
            <w:vAlign w:val="center"/>
          </w:tcPr>
          <w:p w:rsidR="00144BCD" w:rsidRPr="00144BCD" w:rsidRDefault="00144BCD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pyright</w:t>
            </w:r>
          </w:p>
        </w:tc>
      </w:tr>
      <w:tr w:rsidR="00144BCD" w:rsidTr="00144BCD">
        <w:trPr>
          <w:trHeight w:val="624"/>
        </w:trPr>
        <w:tc>
          <w:tcPr>
            <w:tcW w:w="335" w:type="dxa"/>
            <w:vMerge/>
            <w:vAlign w:val="center"/>
          </w:tcPr>
          <w:p w:rsidR="00144BCD" w:rsidRDefault="00144BCD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36" w:type="dxa"/>
            <w:gridSpan w:val="2"/>
            <w:tcBorders>
              <w:right w:val="single" w:sz="4" w:space="0" w:color="FFFFFF"/>
            </w:tcBorders>
            <w:vAlign w:val="center"/>
          </w:tcPr>
          <w:p w:rsidR="00144BCD" w:rsidRDefault="00612FBD" w:rsidP="00144BCD">
            <w:pPr>
              <w:ind w:left="11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5240" t="6350" r="13335" b="12700"/>
                      <wp:docPr id="163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EA3FC28" id="Rectangle 12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3501" w:type="dxa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144BCD" w:rsidRPr="00144BCD" w:rsidRDefault="00144BCD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rademark</w:t>
            </w:r>
          </w:p>
        </w:tc>
        <w:tc>
          <w:tcPr>
            <w:tcW w:w="893" w:type="dxa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:rsidR="00144BCD" w:rsidRDefault="00612FBD" w:rsidP="00144BCD">
            <w:pPr>
              <w:ind w:left="7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5240" t="6350" r="13335" b="12700"/>
                      <wp:docPr id="162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5A59FF" id="Rectangle 11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3544" w:type="dxa"/>
            <w:tcBorders>
              <w:left w:val="single" w:sz="4" w:space="0" w:color="FFFFFF"/>
            </w:tcBorders>
            <w:vAlign w:val="center"/>
          </w:tcPr>
          <w:p w:rsidR="00144BCD" w:rsidRPr="00144BCD" w:rsidRDefault="00144BCD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dustrial Design</w:t>
            </w:r>
          </w:p>
        </w:tc>
      </w:tr>
      <w:tr w:rsidR="00144BCD" w:rsidTr="004134A4">
        <w:trPr>
          <w:trHeight w:val="2098"/>
        </w:trPr>
        <w:tc>
          <w:tcPr>
            <w:tcW w:w="335" w:type="dxa"/>
            <w:vMerge/>
            <w:vAlign w:val="center"/>
          </w:tcPr>
          <w:p w:rsidR="00144BCD" w:rsidRDefault="00144BCD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874" w:type="dxa"/>
            <w:gridSpan w:val="5"/>
          </w:tcPr>
          <w:p w:rsidR="004134A4" w:rsidRPr="004134A4" w:rsidRDefault="004134A4" w:rsidP="004134A4">
            <w:pPr>
              <w:rPr>
                <w:rFonts w:ascii="Arial" w:hAnsi="Arial" w:cs="Arial"/>
                <w:b/>
                <w:sz w:val="6"/>
                <w:szCs w:val="20"/>
              </w:rPr>
            </w:pPr>
          </w:p>
          <w:p w:rsidR="004134A4" w:rsidRDefault="004134A4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vide Details:</w:t>
            </w:r>
          </w:p>
          <w:p w:rsidR="00641CE9" w:rsidRDefault="00641CE9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Default="00641CE9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Default="00176BE1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41CE9" w:rsidRPr="004134A4" w:rsidRDefault="00641CE9" w:rsidP="004134A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9A614A" w:rsidRPr="00176BE1" w:rsidRDefault="00176BE1" w:rsidP="00176BE1">
      <w:pPr>
        <w:spacing w:after="0"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48"/>
          <w:lang w:val="en-MY" w:eastAsia="en-MY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A70C68" wp14:editId="2D93B452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5880538" cy="346841"/>
                <wp:effectExtent l="0" t="0" r="25400" b="15240"/>
                <wp:wrapSquare wrapText="bothSides"/>
                <wp:docPr id="182" name="Rectangle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538" cy="34684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76BE1" w:rsidRPr="00176BE1" w:rsidRDefault="00176BE1" w:rsidP="00733BE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60"/>
                              <w:ind w:left="425" w:hanging="425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BENEFITS OF THE 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A70C68" id="Rectangle 182" o:spid="_x0000_s1030" style="position:absolute;margin-left:0;margin-top:0;width:463.05pt;height:27.3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" fillcolor="#7f7f7f [1612]" strokecolor="#7f7f7f [1612]" strokeweight="1pt">
                <v:textbox>
                  <w:txbxContent>
                    <w:p w:rsidR="00176BE1" w:rsidRPr="00176BE1" w:rsidRDefault="00176BE1" w:rsidP="00733BE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60"/>
                        <w:ind w:left="425" w:hanging="425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BENEFITS OF THE PROJECT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335"/>
        <w:gridCol w:w="511"/>
        <w:gridCol w:w="3798"/>
        <w:gridCol w:w="29"/>
        <w:gridCol w:w="680"/>
        <w:gridCol w:w="29"/>
        <w:gridCol w:w="1956"/>
        <w:gridCol w:w="28"/>
        <w:gridCol w:w="1984"/>
      </w:tblGrid>
      <w:tr w:rsidR="009A614A" w:rsidTr="0044273A">
        <w:trPr>
          <w:trHeight w:val="340"/>
        </w:trPr>
        <w:tc>
          <w:tcPr>
            <w:tcW w:w="335" w:type="dxa"/>
            <w:vMerge w:val="restart"/>
          </w:tcPr>
          <w:p w:rsidR="009A614A" w:rsidRPr="00F64CA9" w:rsidRDefault="009A614A" w:rsidP="00FA3927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9A614A" w:rsidRPr="00CD58B2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9015" w:type="dxa"/>
            <w:gridSpan w:val="8"/>
            <w:vAlign w:val="center"/>
          </w:tcPr>
          <w:p w:rsidR="009A614A" w:rsidRPr="00CD58B2" w:rsidRDefault="009A614A" w:rsidP="00FA39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pected Output/Outcome</w:t>
            </w:r>
          </w:p>
        </w:tc>
      </w:tr>
      <w:tr w:rsidR="0044273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44273A" w:rsidRDefault="0044273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bottom w:val="single" w:sz="4" w:space="0" w:color="FFFFFF"/>
              <w:right w:val="single" w:sz="4" w:space="0" w:color="000000"/>
            </w:tcBorders>
            <w:vAlign w:val="center"/>
          </w:tcPr>
          <w:p w:rsidR="0044273A" w:rsidRDefault="0044273A" w:rsidP="0044273A">
            <w:pPr>
              <w:ind w:left="-16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</w:t>
            </w:r>
          </w:p>
        </w:tc>
        <w:tc>
          <w:tcPr>
            <w:tcW w:w="8504" w:type="dxa"/>
            <w:gridSpan w:val="7"/>
            <w:tcBorders>
              <w:left w:val="single" w:sz="4" w:space="0" w:color="000000"/>
              <w:bottom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ommercialization:                                </w:t>
            </w:r>
            <w:r>
              <w:rPr>
                <w:rFonts w:ascii="Arial" w:hAnsi="Arial" w:cs="Arial"/>
                <w:i/>
                <w:sz w:val="20"/>
                <w:szCs w:val="20"/>
              </w:rPr>
              <w:t>(tick if any)</w:t>
            </w:r>
          </w:p>
        </w:tc>
      </w:tr>
      <w:tr w:rsidR="0044273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44273A" w:rsidRDefault="0044273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44273A" w:rsidRDefault="0044273A" w:rsidP="0044273A">
            <w:pPr>
              <w:ind w:left="-16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st Saving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612FBD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2065" t="9525" r="6985" b="9525"/>
                      <wp:docPr id="161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69C6EB5" id="Rectangle 33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1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4273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44273A" w:rsidRDefault="0044273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44273A" w:rsidRDefault="0044273A" w:rsidP="0044273A">
            <w:pPr>
              <w:ind w:left="-16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w Product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612FBD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2065" t="8255" r="6985" b="10795"/>
                      <wp:docPr id="160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AD6A0B" id="Rectangle 32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v8+yODcCAACv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1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4273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44273A" w:rsidRDefault="0044273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44273A" w:rsidRDefault="0044273A" w:rsidP="0044273A">
            <w:pPr>
              <w:ind w:left="-164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isting Product Improvement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612FBD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2065" t="6985" r="6985" b="12065"/>
                      <wp:docPr id="31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E355038" id="Rectangle 31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1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4273A" w:rsidTr="0044273A">
        <w:trPr>
          <w:trHeight w:val="340"/>
        </w:trPr>
        <w:tc>
          <w:tcPr>
            <w:tcW w:w="335" w:type="dxa"/>
            <w:vMerge/>
            <w:vAlign w:val="center"/>
          </w:tcPr>
          <w:p w:rsidR="0044273A" w:rsidRDefault="0044273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44273A" w:rsidRDefault="0044273A" w:rsidP="00C87D49">
            <w:pPr>
              <w:ind w:left="-16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1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4273A" w:rsidTr="000A319B">
        <w:trPr>
          <w:trHeight w:val="340"/>
        </w:trPr>
        <w:tc>
          <w:tcPr>
            <w:tcW w:w="335" w:type="dxa"/>
            <w:vMerge/>
            <w:vAlign w:val="center"/>
          </w:tcPr>
          <w:p w:rsidR="0044273A" w:rsidRDefault="0044273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44273A" w:rsidRDefault="0044273A" w:rsidP="00C87D49">
            <w:pPr>
              <w:ind w:left="-16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04" w:type="dxa"/>
            <w:gridSpan w:val="7"/>
            <w:tcBorders>
              <w:top w:val="single" w:sz="4" w:space="0" w:color="FFFFFF"/>
              <w:left w:val="single" w:sz="4" w:space="0" w:color="000000"/>
              <w:bottom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ime Frame of Commercialization:       </w:t>
            </w:r>
            <w:r>
              <w:rPr>
                <w:rFonts w:ascii="Arial" w:hAnsi="Arial" w:cs="Arial"/>
                <w:i/>
                <w:sz w:val="20"/>
                <w:szCs w:val="20"/>
              </w:rPr>
              <w:t>(tick if any)</w:t>
            </w:r>
          </w:p>
        </w:tc>
      </w:tr>
      <w:tr w:rsidR="0044273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44273A" w:rsidRDefault="0044273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44273A" w:rsidRDefault="0044273A" w:rsidP="00C87D49">
            <w:pPr>
              <w:ind w:left="-16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mmediate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612FBD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2065" t="13335" r="6985" b="15240"/>
                      <wp:docPr id="30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CEB84C" id="Rectangle 30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CeATMN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1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4273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44273A" w:rsidRDefault="0044273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44273A" w:rsidRDefault="0044273A" w:rsidP="00C87D49">
            <w:pPr>
              <w:ind w:left="-16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quire Further Action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612FBD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2065" t="12065" r="6985" b="6985"/>
                      <wp:docPr id="29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ADECC07" id="Rectangle 13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bhd6/DcCAACu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1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4273A" w:rsidTr="0044273A">
        <w:trPr>
          <w:trHeight w:val="340"/>
        </w:trPr>
        <w:tc>
          <w:tcPr>
            <w:tcW w:w="335" w:type="dxa"/>
            <w:vMerge/>
            <w:vAlign w:val="center"/>
          </w:tcPr>
          <w:p w:rsidR="0044273A" w:rsidRDefault="0044273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44273A" w:rsidRDefault="0044273A" w:rsidP="00C87D49">
            <w:pPr>
              <w:ind w:left="-16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1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44273A" w:rsidRPr="00F64CA9" w:rsidRDefault="0044273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E6DD2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6E6DD2" w:rsidRDefault="006E6DD2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bottom w:val="single" w:sz="4" w:space="0" w:color="FFFFFF"/>
              <w:right w:val="single" w:sz="4" w:space="0" w:color="000000"/>
            </w:tcBorders>
            <w:vAlign w:val="center"/>
          </w:tcPr>
          <w:p w:rsidR="006E6DD2" w:rsidRPr="00F64CA9" w:rsidRDefault="006E6DD2" w:rsidP="0044273A">
            <w:pPr>
              <w:ind w:left="-16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</w:t>
            </w:r>
            <w:r w:rsidR="0044273A">
              <w:rPr>
                <w:rFonts w:ascii="Arial" w:hAnsi="Arial" w:cs="Arial"/>
                <w:b/>
                <w:sz w:val="20"/>
                <w:szCs w:val="20"/>
              </w:rPr>
              <w:t>i</w:t>
            </w:r>
          </w:p>
        </w:tc>
        <w:tc>
          <w:tcPr>
            <w:tcW w:w="6520" w:type="dxa"/>
            <w:gridSpan w:val="6"/>
            <w:tcBorders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6E6DD2" w:rsidRPr="00F64CA9" w:rsidRDefault="006E6DD2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ublication:                                             </w:t>
            </w:r>
            <w:r>
              <w:rPr>
                <w:rFonts w:ascii="Arial" w:hAnsi="Arial" w:cs="Arial"/>
                <w:i/>
                <w:sz w:val="20"/>
                <w:szCs w:val="20"/>
              </w:rPr>
              <w:t>(tick if any)</w:t>
            </w:r>
          </w:p>
        </w:tc>
        <w:tc>
          <w:tcPr>
            <w:tcW w:w="1984" w:type="dxa"/>
            <w:tcBorders>
              <w:left w:val="single" w:sz="4" w:space="0" w:color="FFFFFF"/>
              <w:bottom w:val="single" w:sz="4" w:space="0" w:color="FFFFFF"/>
            </w:tcBorders>
            <w:vAlign w:val="center"/>
          </w:tcPr>
          <w:p w:rsidR="006E6DD2" w:rsidRPr="00F64CA9" w:rsidRDefault="006E6DD2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A614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9A614A" w:rsidRPr="00F64CA9" w:rsidRDefault="009A614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ournal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44273A">
            <w:pPr>
              <w:tabs>
                <w:tab w:val="left" w:pos="329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8890" t="6350" r="10160" b="12700"/>
                      <wp:docPr id="2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1E869F" id="Rectangle 28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A0KcQA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A614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9A614A" w:rsidRPr="00F64CA9" w:rsidRDefault="009A614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nference/Seminar/Workshop Paper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44273A">
            <w:pPr>
              <w:tabs>
                <w:tab w:val="left" w:pos="329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8890" t="14605" r="10160" b="13970"/>
                      <wp:docPr id="27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5246098" id="Rectangle 16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dR3HkjcCAACu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A614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  <w:right w:val="single" w:sz="4" w:space="0" w:color="000000"/>
            </w:tcBorders>
            <w:vAlign w:val="center"/>
          </w:tcPr>
          <w:p w:rsidR="009A614A" w:rsidRPr="00F64CA9" w:rsidRDefault="009A614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chnical Paper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44273A">
            <w:pPr>
              <w:tabs>
                <w:tab w:val="left" w:pos="329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8890" t="13335" r="10160" b="15240"/>
                      <wp:docPr id="26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06D9246" id="Rectangle 17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5GvtGDcCAACu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A614A" w:rsidTr="0044273A">
        <w:trPr>
          <w:trHeight w:val="340"/>
        </w:trPr>
        <w:tc>
          <w:tcPr>
            <w:tcW w:w="335" w:type="dxa"/>
            <w:vMerge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right w:val="single" w:sz="4" w:space="0" w:color="000000"/>
            </w:tcBorders>
            <w:vAlign w:val="center"/>
          </w:tcPr>
          <w:p w:rsidR="009A614A" w:rsidRPr="00F64CA9" w:rsidRDefault="009A614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FFFFFF"/>
              <w:left w:val="single" w:sz="4" w:space="0" w:color="000000"/>
              <w:right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FFFFFF"/>
              <w:left w:val="single" w:sz="4" w:space="0" w:color="FFFFFF"/>
            </w:tcBorders>
            <w:vAlign w:val="center"/>
          </w:tcPr>
          <w:p w:rsidR="009A614A" w:rsidRPr="00F64CA9" w:rsidRDefault="009A614A" w:rsidP="0044273A">
            <w:pPr>
              <w:tabs>
                <w:tab w:val="left" w:pos="3299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22399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022399" w:rsidRDefault="00022399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bottom w:val="single" w:sz="4" w:space="0" w:color="FFFFFF"/>
            </w:tcBorders>
            <w:vAlign w:val="center"/>
          </w:tcPr>
          <w:p w:rsidR="00022399" w:rsidRPr="00F64CA9" w:rsidRDefault="0044273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ii</w:t>
            </w:r>
          </w:p>
        </w:tc>
        <w:tc>
          <w:tcPr>
            <w:tcW w:w="8504" w:type="dxa"/>
            <w:gridSpan w:val="7"/>
            <w:tcBorders>
              <w:bottom w:val="single" w:sz="4" w:space="0" w:color="FFFFFF"/>
            </w:tcBorders>
            <w:vAlign w:val="center"/>
          </w:tcPr>
          <w:p w:rsidR="00022399" w:rsidRPr="00F64CA9" w:rsidRDefault="00022399" w:rsidP="0002239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ntellectual Property:                             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(tick if any)       </w:t>
            </w:r>
            <w:r>
              <w:rPr>
                <w:rFonts w:ascii="Arial" w:hAnsi="Arial" w:cs="Arial"/>
                <w:b/>
                <w:sz w:val="20"/>
                <w:szCs w:val="20"/>
              </w:rPr>
              <w:t>Quantity             Expected Delivery</w:t>
            </w:r>
          </w:p>
        </w:tc>
      </w:tr>
      <w:tr w:rsidR="009A614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9A614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vention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8890" t="12700" r="10160" b="6350"/>
                      <wp:docPr id="25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C55709B" id="Rectangle 18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l+g5izcCAACu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6E6D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4605" t="12700" r="13970" b="6350"/>
                      <wp:docPr id="24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2361BE" id="Rectangle 23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zdaHdzcCAACu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612FBD" w:rsidP="006E6D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990600" cy="209550"/>
                      <wp:effectExtent l="10160" t="12700" r="8890" b="6350"/>
                      <wp:docPr id="23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6FA355E" id="Rectangle 28" o:spid="_x0000_s1026" style="width:78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</w:tr>
      <w:tr w:rsidR="009A614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9A614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tent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8890" t="6350" r="10160" b="12700"/>
                      <wp:docPr id="22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61D1C5" id="Rectangle 19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gqnZDTcCAACu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6E6D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4605" t="6350" r="13970" b="12700"/>
                      <wp:docPr id="21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1AC13D8" id="Rectangle 24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D7dCTF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612FBD" w:rsidP="006E6D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990600" cy="209550"/>
                      <wp:effectExtent l="10160" t="6350" r="8890" b="12700"/>
                      <wp:docPr id="20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9512176" id="Rectangle 30" o:spid="_x0000_s1026" style="width:78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</w:tr>
      <w:tr w:rsidR="009A614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9A614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rademark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8890" t="14605" r="10160" b="13970"/>
                      <wp:docPr id="19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CBC7452" id="Rectangle 20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6E6D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4605" t="14605" r="13970" b="13970"/>
                      <wp:docPr id="18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7B2A5E7" id="Rectangle 25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Aic6qd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612FBD" w:rsidP="006E6D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990600" cy="209550"/>
                      <wp:effectExtent l="10160" t="14605" r="8890" b="13970"/>
                      <wp:docPr id="17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4357EB" id="Rectangle 31" o:spid="_x0000_s1026" style="width:78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</w:tr>
      <w:tr w:rsidR="009A614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9A614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pyright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8890" t="13335" r="10160" b="15240"/>
                      <wp:docPr id="16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B07A99D" id="Rectangle 21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6E6D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4605" t="13335" r="13970" b="15240"/>
                      <wp:docPr id="15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5A708B" id="Rectangle 26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Cbbqdz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612FBD" w:rsidP="006E6D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990600" cy="209550"/>
                      <wp:effectExtent l="10160" t="13335" r="8890" b="15240"/>
                      <wp:docPr id="14" name="Rectangle 1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1C481E3" id="Rectangle 160" o:spid="_x0000_s1026" style="width:78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</w:tr>
      <w:tr w:rsidR="009A614A" w:rsidTr="0044273A">
        <w:trPr>
          <w:trHeight w:val="454"/>
        </w:trPr>
        <w:tc>
          <w:tcPr>
            <w:tcW w:w="335" w:type="dxa"/>
            <w:vMerge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9A614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dustrial Design</w:t>
            </w: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8890" t="12065" r="10160" b="6985"/>
                      <wp:docPr id="13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42686F2" id="Rectangle 22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BfUQuE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612FBD" w:rsidP="006E6D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4605" t="12065" r="13970" b="6985"/>
                      <wp:docPr id="12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99E904D" id="Rectangle 27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198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vAlign w:val="center"/>
          </w:tcPr>
          <w:p w:rsidR="009A614A" w:rsidRPr="00F64CA9" w:rsidRDefault="00612FBD" w:rsidP="006E6DD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990600" cy="209550"/>
                      <wp:effectExtent l="10160" t="12065" r="8890" b="6985"/>
                      <wp:docPr id="11" name="Rectangle 1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06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81A184E" id="Rectangle 161" o:spid="_x0000_s1026" style="width:78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</w:tr>
      <w:tr w:rsidR="009A614A" w:rsidTr="0044273A">
        <w:trPr>
          <w:trHeight w:val="340"/>
        </w:trPr>
        <w:tc>
          <w:tcPr>
            <w:tcW w:w="335" w:type="dxa"/>
            <w:vMerge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1" w:type="dxa"/>
            <w:tcBorders>
              <w:top w:val="single" w:sz="4" w:space="0" w:color="FFFFFF"/>
            </w:tcBorders>
            <w:vAlign w:val="center"/>
          </w:tcPr>
          <w:p w:rsidR="009A614A" w:rsidRPr="00F64CA9" w:rsidRDefault="009A614A" w:rsidP="009A61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</w:tcPr>
          <w:p w:rsidR="009A614A" w:rsidRPr="00F64CA9" w:rsidRDefault="009A614A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FFFFFF"/>
              <w:left w:val="single" w:sz="4" w:space="0" w:color="FFFFFF"/>
            </w:tcBorders>
            <w:vAlign w:val="center"/>
          </w:tcPr>
          <w:p w:rsidR="009A614A" w:rsidRPr="00F64CA9" w:rsidRDefault="009A614A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A614A" w:rsidTr="00022399">
        <w:trPr>
          <w:trHeight w:val="340"/>
        </w:trPr>
        <w:tc>
          <w:tcPr>
            <w:tcW w:w="335" w:type="dxa"/>
            <w:vAlign w:val="center"/>
          </w:tcPr>
          <w:p w:rsidR="009A614A" w:rsidRPr="00CD58B2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9015" w:type="dxa"/>
            <w:gridSpan w:val="8"/>
            <w:vAlign w:val="center"/>
          </w:tcPr>
          <w:p w:rsidR="009A614A" w:rsidRPr="00CD58B2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oral/Industrial Impact</w:t>
            </w:r>
          </w:p>
        </w:tc>
      </w:tr>
      <w:tr w:rsidR="009A614A" w:rsidTr="00022399">
        <w:trPr>
          <w:trHeight w:val="850"/>
        </w:trPr>
        <w:tc>
          <w:tcPr>
            <w:tcW w:w="335" w:type="dxa"/>
            <w:vAlign w:val="center"/>
          </w:tcPr>
          <w:p w:rsidR="009A614A" w:rsidRDefault="009A614A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015" w:type="dxa"/>
            <w:gridSpan w:val="8"/>
            <w:vAlign w:val="center"/>
          </w:tcPr>
          <w:p w:rsidR="009A614A" w:rsidRDefault="009A614A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11401" w:rsidRDefault="0041140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76BE1" w:rsidRPr="00CD58B2" w:rsidRDefault="00176BE1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176BE1" w:rsidRDefault="00176BE1" w:rsidP="00176BE1">
      <w:pPr>
        <w:pStyle w:val="ListParagraph"/>
        <w:spacing w:after="0" w:line="276" w:lineRule="auto"/>
        <w:ind w:left="28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48"/>
          <w:lang w:val="en-MY" w:eastAsia="en-MY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A70C68" wp14:editId="2D93B452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5880538" cy="346841"/>
                <wp:effectExtent l="0" t="0" r="25400" b="15240"/>
                <wp:wrapSquare wrapText="bothSides"/>
                <wp:docPr id="183" name="Rectangle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538" cy="34684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76BE1" w:rsidRPr="00176BE1" w:rsidRDefault="00176BE1" w:rsidP="00733BE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60"/>
                              <w:ind w:left="425" w:hanging="425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PROJECT RIS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A70C68" id="Rectangle 183" o:spid="_x0000_s1031" style="position:absolute;left:0;text-align:left;margin-left:0;margin-top:0;width:463.05pt;height:27.3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" fillcolor="#7f7f7f [1612]" strokecolor="#7f7f7f [1612]" strokeweight="1pt">
                <v:textbox>
                  <w:txbxContent>
                    <w:p w:rsidR="00176BE1" w:rsidRPr="00176BE1" w:rsidRDefault="00176BE1" w:rsidP="00733BE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60"/>
                        <w:ind w:left="425" w:hanging="425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PROJECT RISK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2337"/>
        <w:gridCol w:w="2338"/>
        <w:gridCol w:w="2337"/>
        <w:gridCol w:w="2338"/>
      </w:tblGrid>
      <w:tr w:rsidR="00641CE9" w:rsidTr="00641CE9">
        <w:trPr>
          <w:trHeight w:val="454"/>
        </w:trPr>
        <w:tc>
          <w:tcPr>
            <w:tcW w:w="233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Default="00641CE9" w:rsidP="00641CE9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Default="00641CE9" w:rsidP="00641CE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ow</w:t>
            </w:r>
          </w:p>
        </w:tc>
        <w:tc>
          <w:tcPr>
            <w:tcW w:w="233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F64CA9" w:rsidRDefault="00641CE9" w:rsidP="00641CE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dium</w: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641CE9" w:rsidRDefault="00641CE9" w:rsidP="00641CE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igh</w:t>
            </w:r>
          </w:p>
        </w:tc>
      </w:tr>
      <w:tr w:rsidR="00641CE9" w:rsidTr="00641CE9">
        <w:trPr>
          <w:trHeight w:val="454"/>
        </w:trPr>
        <w:tc>
          <w:tcPr>
            <w:tcW w:w="233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641CE9" w:rsidRDefault="00641CE9" w:rsidP="00641CE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chnical</w: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F64CA9" w:rsidRDefault="00612FBD" w:rsidP="00641CE9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0795" t="7620" r="8255" b="11430"/>
                      <wp:docPr id="10" name="Rectangle 1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05FEF7D" id="Rectangle 168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V1Y6nDcCAACv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3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F64CA9" w:rsidRDefault="00612FBD" w:rsidP="00641CE9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6985" t="7620" r="12065" b="11430"/>
                      <wp:docPr id="9" name="Rectangle 1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729E66" id="Rectangle 171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F64CA9" w:rsidRDefault="00612FBD" w:rsidP="00641CE9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3970" t="7620" r="14605" b="11430"/>
                      <wp:docPr id="8" name="Rectangle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F479B25" id="Rectangle 174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AuF5OL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</w:tr>
      <w:tr w:rsidR="00641CE9" w:rsidTr="00641CE9">
        <w:trPr>
          <w:trHeight w:val="454"/>
        </w:trPr>
        <w:tc>
          <w:tcPr>
            <w:tcW w:w="233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641CE9" w:rsidRDefault="00641CE9" w:rsidP="00641CE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inancial</w: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F64CA9" w:rsidRDefault="00612FBD" w:rsidP="00641CE9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0795" t="6350" r="8255" b="12700"/>
                      <wp:docPr id="7" name="Rectangle 1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B96EE29" id="Rectangle 169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CDmLYF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3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F64CA9" w:rsidRDefault="00612FBD" w:rsidP="00641CE9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6985" t="6350" r="12065" b="12700"/>
                      <wp:docPr id="6" name="Rectangle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5811F25" id="Rectangle 172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1oHj7DcCAACu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F64CA9" w:rsidRDefault="00612FBD" w:rsidP="00641CE9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3970" t="6350" r="14605" b="12700"/>
                      <wp:docPr id="5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5B29083" id="Rectangle 175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</w:tr>
      <w:tr w:rsidR="00641CE9" w:rsidTr="00641CE9">
        <w:trPr>
          <w:trHeight w:val="454"/>
        </w:trPr>
        <w:tc>
          <w:tcPr>
            <w:tcW w:w="233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641CE9" w:rsidRDefault="00641CE9" w:rsidP="00641CE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meline</w: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F64CA9" w:rsidRDefault="00612FBD" w:rsidP="00641CE9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0795" t="14605" r="8255" b="13970"/>
                      <wp:docPr id="3" name="Rectangle 1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5FD27CC" id="Rectangle 170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3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F64CA9" w:rsidRDefault="00612FBD" w:rsidP="00641CE9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6985" t="14605" r="12065" b="13970"/>
                      <wp:docPr id="2" name="Rectangle 1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5F58D95" id="Rectangle 173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ANCITX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41CE9" w:rsidRPr="00F64CA9" w:rsidRDefault="00612FBD" w:rsidP="00641CE9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inline distT="0" distB="0" distL="0" distR="0">
                      <wp:extent cx="266700" cy="209550"/>
                      <wp:effectExtent l="13970" t="14605" r="14605" b="13970"/>
                      <wp:docPr id="1" name="Rectangle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AED19F5" id="Rectangle 176" o:spid="_x0000_s1026" style="width:21pt;height:1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" fillcolor="white [3212]" strokecolor="black [3213]" strokeweight="1pt">
                      <w10:anchorlock/>
                    </v:rect>
                  </w:pict>
                </mc:Fallback>
              </mc:AlternateContent>
            </w:r>
          </w:p>
        </w:tc>
      </w:tr>
    </w:tbl>
    <w:p w:rsidR="00176BE1" w:rsidRDefault="00176BE1" w:rsidP="00CD58B2">
      <w:pPr>
        <w:spacing w:after="0" w:line="240" w:lineRule="auto"/>
        <w:rPr>
          <w:rFonts w:ascii="Cambria" w:hAnsi="Cambria" w:cs="Arial"/>
          <w:b/>
          <w:sz w:val="28"/>
        </w:rPr>
      </w:pPr>
    </w:p>
    <w:p w:rsidR="00176BE1" w:rsidRDefault="00176BE1" w:rsidP="00CD58B2">
      <w:pPr>
        <w:spacing w:after="0" w:line="240" w:lineRule="auto"/>
        <w:rPr>
          <w:rFonts w:ascii="Cambria" w:hAnsi="Cambria" w:cs="Arial"/>
          <w:b/>
          <w:sz w:val="28"/>
        </w:rPr>
      </w:pPr>
    </w:p>
    <w:p w:rsidR="003B4A02" w:rsidRDefault="00176BE1" w:rsidP="00CD58B2">
      <w:pPr>
        <w:spacing w:after="0" w:line="240" w:lineRule="auto"/>
        <w:rPr>
          <w:rFonts w:ascii="Cambria" w:hAnsi="Cambria" w:cs="Arial"/>
          <w:b/>
          <w:sz w:val="28"/>
        </w:rPr>
      </w:pPr>
      <w:r>
        <w:rPr>
          <w:rFonts w:ascii="Arial" w:hAnsi="Arial" w:cs="Arial"/>
          <w:b/>
          <w:noProof/>
          <w:sz w:val="24"/>
          <w:szCs w:val="48"/>
          <w:lang w:val="en-MY" w:eastAsia="en-MY"/>
        </w:rPr>
        <mc:AlternateContent>
          <mc:Choice Requires="wps">
            <w:drawing>
              <wp:inline distT="0" distB="0" distL="0" distR="0">
                <wp:extent cx="5880538" cy="346841"/>
                <wp:effectExtent l="0" t="0" r="25400" b="15240"/>
                <wp:docPr id="184" name="Rectangle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0538" cy="34684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76BE1" w:rsidRPr="00176BE1" w:rsidRDefault="00E553F7" w:rsidP="00733BE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60"/>
                              <w:ind w:left="425" w:hanging="425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RESEARCH APPRO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84" o:spid="_x0000_s1032" style="width:463.05pt;height:27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" fillcolor="#7f7f7f [1612]" strokecolor="#7f7f7f [1612]" strokeweight="1pt">
                <v:textbox>
                  <w:txbxContent>
                    <w:p w:rsidR="00176BE1" w:rsidRPr="00176BE1" w:rsidRDefault="00E553F7" w:rsidP="00733BE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60"/>
                        <w:ind w:left="425" w:hanging="425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RESEARCH APPROACH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790A2B" w:rsidRPr="00E553F7" w:rsidRDefault="00790A2B" w:rsidP="00E553F7">
      <w:pPr>
        <w:spacing w:after="0" w:line="276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335"/>
        <w:gridCol w:w="9015"/>
      </w:tblGrid>
      <w:tr w:rsidR="00790A2B" w:rsidTr="00FA3927">
        <w:trPr>
          <w:trHeight w:val="340"/>
        </w:trPr>
        <w:tc>
          <w:tcPr>
            <w:tcW w:w="335" w:type="dxa"/>
            <w:vMerge w:val="restart"/>
          </w:tcPr>
          <w:p w:rsidR="00790A2B" w:rsidRPr="00F64CA9" w:rsidRDefault="00790A2B" w:rsidP="00FA3927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790A2B" w:rsidRPr="00CD58B2" w:rsidRDefault="00790A2B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9015" w:type="dxa"/>
            <w:vAlign w:val="center"/>
          </w:tcPr>
          <w:p w:rsidR="00790A2B" w:rsidRPr="00790A2B" w:rsidRDefault="00790A2B" w:rsidP="00FA3927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Background Information </w:t>
            </w:r>
            <w:r>
              <w:rPr>
                <w:rFonts w:ascii="Arial" w:hAnsi="Arial" w:cs="Arial"/>
                <w:i/>
                <w:sz w:val="20"/>
                <w:szCs w:val="20"/>
              </w:rPr>
              <w:t>(Please include project justification)</w:t>
            </w:r>
          </w:p>
        </w:tc>
      </w:tr>
      <w:tr w:rsidR="00790A2B" w:rsidTr="00001B0C">
        <w:trPr>
          <w:trHeight w:val="2082"/>
        </w:trPr>
        <w:tc>
          <w:tcPr>
            <w:tcW w:w="335" w:type="dxa"/>
            <w:vMerge/>
            <w:vAlign w:val="center"/>
          </w:tcPr>
          <w:p w:rsidR="00790A2B" w:rsidRDefault="00790A2B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015" w:type="dxa"/>
            <w:vAlign w:val="center"/>
          </w:tcPr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Pr="00F64CA9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90A2B" w:rsidTr="00790A2B">
        <w:trPr>
          <w:trHeight w:val="340"/>
        </w:trPr>
        <w:tc>
          <w:tcPr>
            <w:tcW w:w="335" w:type="dxa"/>
            <w:vMerge w:val="restart"/>
          </w:tcPr>
          <w:p w:rsidR="00790A2B" w:rsidRPr="00F64CA9" w:rsidRDefault="00790A2B" w:rsidP="00FA3927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790A2B" w:rsidRPr="00CD58B2" w:rsidRDefault="00790A2B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9015" w:type="dxa"/>
            <w:vAlign w:val="center"/>
          </w:tcPr>
          <w:p w:rsidR="00790A2B" w:rsidRPr="00790A2B" w:rsidRDefault="00790A2B" w:rsidP="00790A2B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thodology</w:t>
            </w:r>
          </w:p>
        </w:tc>
      </w:tr>
      <w:tr w:rsidR="00790A2B" w:rsidTr="00790A2B">
        <w:trPr>
          <w:trHeight w:val="2082"/>
        </w:trPr>
        <w:tc>
          <w:tcPr>
            <w:tcW w:w="335" w:type="dxa"/>
            <w:vMerge/>
          </w:tcPr>
          <w:p w:rsidR="00790A2B" w:rsidRDefault="00790A2B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015" w:type="dxa"/>
          </w:tcPr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553F7" w:rsidRPr="00F64CA9" w:rsidRDefault="00E553F7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90A2B" w:rsidTr="00790A2B">
        <w:trPr>
          <w:trHeight w:val="340"/>
        </w:trPr>
        <w:tc>
          <w:tcPr>
            <w:tcW w:w="335" w:type="dxa"/>
            <w:vMerge w:val="restart"/>
          </w:tcPr>
          <w:p w:rsidR="00790A2B" w:rsidRPr="00F64CA9" w:rsidRDefault="00790A2B" w:rsidP="00FA3927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790A2B" w:rsidRPr="00CD58B2" w:rsidRDefault="00790A2B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9015" w:type="dxa"/>
            <w:vAlign w:val="center"/>
          </w:tcPr>
          <w:p w:rsidR="00790A2B" w:rsidRPr="00790A2B" w:rsidRDefault="00790A2B" w:rsidP="00790A2B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ameters to be recorded</w:t>
            </w:r>
          </w:p>
        </w:tc>
      </w:tr>
      <w:tr w:rsidR="00790A2B" w:rsidTr="00790A2B">
        <w:trPr>
          <w:trHeight w:val="2082"/>
        </w:trPr>
        <w:tc>
          <w:tcPr>
            <w:tcW w:w="335" w:type="dxa"/>
            <w:vMerge/>
          </w:tcPr>
          <w:p w:rsidR="00790A2B" w:rsidRDefault="00790A2B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015" w:type="dxa"/>
          </w:tcPr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Pr="00F64CA9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90A2B" w:rsidTr="00790A2B">
        <w:trPr>
          <w:trHeight w:val="340"/>
        </w:trPr>
        <w:tc>
          <w:tcPr>
            <w:tcW w:w="335" w:type="dxa"/>
            <w:vMerge w:val="restart"/>
          </w:tcPr>
          <w:p w:rsidR="00790A2B" w:rsidRPr="00F64CA9" w:rsidRDefault="00790A2B" w:rsidP="00FA3927">
            <w:pPr>
              <w:jc w:val="center"/>
              <w:rPr>
                <w:rFonts w:ascii="Arial" w:hAnsi="Arial" w:cs="Arial"/>
                <w:b/>
                <w:sz w:val="6"/>
                <w:szCs w:val="20"/>
              </w:rPr>
            </w:pPr>
          </w:p>
          <w:p w:rsidR="00790A2B" w:rsidRPr="00CD58B2" w:rsidRDefault="00790A2B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9015" w:type="dxa"/>
            <w:vAlign w:val="center"/>
          </w:tcPr>
          <w:p w:rsidR="00790A2B" w:rsidRPr="00790A2B" w:rsidRDefault="00790A2B" w:rsidP="00790A2B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ata Analysis</w:t>
            </w:r>
          </w:p>
        </w:tc>
      </w:tr>
      <w:tr w:rsidR="00790A2B" w:rsidTr="00790A2B">
        <w:trPr>
          <w:trHeight w:val="2082"/>
        </w:trPr>
        <w:tc>
          <w:tcPr>
            <w:tcW w:w="335" w:type="dxa"/>
            <w:vMerge/>
          </w:tcPr>
          <w:p w:rsidR="00790A2B" w:rsidRDefault="00790A2B" w:rsidP="00FA392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015" w:type="dxa"/>
          </w:tcPr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90A2B" w:rsidRPr="00F64CA9" w:rsidRDefault="00790A2B" w:rsidP="00FA392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7E29D4" w:rsidRDefault="007E29D4" w:rsidP="00CD58B2">
      <w:pPr>
        <w:spacing w:after="0" w:line="240" w:lineRule="auto"/>
        <w:rPr>
          <w:rFonts w:ascii="Cambria" w:hAnsi="Cambria" w:cs="Arial"/>
          <w:b/>
          <w:sz w:val="28"/>
        </w:rPr>
        <w:sectPr w:rsidR="007E29D4" w:rsidSect="00C87D49">
          <w:headerReference w:type="default" r:id="rId10"/>
          <w:footerReference w:type="default" r:id="rId11"/>
          <w:pgSz w:w="11906" w:h="16838" w:code="9"/>
          <w:pgMar w:top="1418" w:right="1276" w:bottom="1418" w:left="1418" w:header="284" w:footer="284" w:gutter="0"/>
          <w:cols w:space="708"/>
          <w:docGrid w:linePitch="360"/>
        </w:sectPr>
      </w:pPr>
    </w:p>
    <w:p w:rsidR="003B4A02" w:rsidRPr="00777644" w:rsidRDefault="00777644" w:rsidP="00291A91">
      <w:pPr>
        <w:pStyle w:val="ListParagraph"/>
        <w:numPr>
          <w:ilvl w:val="0"/>
          <w:numId w:val="3"/>
        </w:numPr>
        <w:spacing w:after="0" w:line="240" w:lineRule="auto"/>
        <w:ind w:left="540" w:hanging="540"/>
        <w:rPr>
          <w:rFonts w:ascii="Cambria" w:hAnsi="Cambria" w:cs="Arial"/>
          <w:b/>
          <w:sz w:val="28"/>
        </w:rPr>
      </w:pPr>
      <w:r w:rsidRPr="00612FBD">
        <w:rPr>
          <w:rFonts w:ascii="Arial" w:hAnsi="Arial" w:cs="Arial"/>
          <w:b/>
          <w:sz w:val="24"/>
          <w:szCs w:val="24"/>
        </w:rPr>
        <w:lastRenderedPageBreak/>
        <w:t>PROJECT SCHEDULE</w:t>
      </w:r>
      <w:r w:rsidR="007762C9" w:rsidRPr="00612FBD">
        <w:rPr>
          <w:rFonts w:ascii="Arial" w:hAnsi="Arial" w:cs="Arial"/>
          <w:b/>
          <w:sz w:val="24"/>
          <w:szCs w:val="24"/>
        </w:rPr>
        <w:t xml:space="preserve"> </w:t>
      </w:r>
      <w:r w:rsidR="007762C9" w:rsidRPr="00612FBD">
        <w:rPr>
          <w:rFonts w:ascii="Arial" w:hAnsi="Arial" w:cs="Arial"/>
          <w:sz w:val="24"/>
          <w:szCs w:val="24"/>
        </w:rPr>
        <w:t>(PLEASE ATTACH EXCEL SHEET IF NECESSARY)</w:t>
      </w:r>
    </w:p>
    <w:p w:rsidR="003B4A02" w:rsidRDefault="003B4A02" w:rsidP="00CD58B2">
      <w:pPr>
        <w:spacing w:after="0" w:line="240" w:lineRule="auto"/>
        <w:rPr>
          <w:rFonts w:ascii="Cambria" w:hAnsi="Cambria" w:cs="Arial"/>
          <w:b/>
          <w:sz w:val="28"/>
        </w:rPr>
      </w:pPr>
    </w:p>
    <w:tbl>
      <w:tblPr>
        <w:tblStyle w:val="TableGrid"/>
        <w:tblW w:w="5284" w:type="pct"/>
        <w:tblLook w:val="04A0" w:firstRow="1" w:lastRow="0" w:firstColumn="1" w:lastColumn="0" w:noHBand="0" w:noVBand="1"/>
      </w:tblPr>
      <w:tblGrid>
        <w:gridCol w:w="2016"/>
        <w:gridCol w:w="328"/>
        <w:gridCol w:w="339"/>
        <w:gridCol w:w="383"/>
        <w:gridCol w:w="361"/>
        <w:gridCol w:w="383"/>
        <w:gridCol w:w="328"/>
        <w:gridCol w:w="328"/>
        <w:gridCol w:w="361"/>
        <w:gridCol w:w="350"/>
        <w:gridCol w:w="372"/>
        <w:gridCol w:w="361"/>
        <w:gridCol w:w="361"/>
        <w:gridCol w:w="328"/>
        <w:gridCol w:w="339"/>
        <w:gridCol w:w="383"/>
        <w:gridCol w:w="361"/>
        <w:gridCol w:w="383"/>
        <w:gridCol w:w="328"/>
        <w:gridCol w:w="328"/>
        <w:gridCol w:w="361"/>
        <w:gridCol w:w="350"/>
        <w:gridCol w:w="372"/>
        <w:gridCol w:w="361"/>
        <w:gridCol w:w="361"/>
        <w:gridCol w:w="328"/>
        <w:gridCol w:w="339"/>
        <w:gridCol w:w="383"/>
        <w:gridCol w:w="361"/>
        <w:gridCol w:w="383"/>
        <w:gridCol w:w="328"/>
        <w:gridCol w:w="328"/>
        <w:gridCol w:w="363"/>
        <w:gridCol w:w="351"/>
        <w:gridCol w:w="372"/>
        <w:gridCol w:w="364"/>
        <w:gridCol w:w="361"/>
      </w:tblGrid>
      <w:tr w:rsidR="001F7150" w:rsidRPr="001F7150" w:rsidTr="00AD4451">
        <w:trPr>
          <w:trHeight w:val="432"/>
        </w:trPr>
        <w:tc>
          <w:tcPr>
            <w:tcW w:w="682" w:type="pct"/>
            <w:vMerge w:val="restart"/>
            <w:vAlign w:val="center"/>
          </w:tcPr>
          <w:p w:rsidR="001F7150" w:rsidRPr="001F7150" w:rsidRDefault="001F7150" w:rsidP="001F715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CTIVITIES</w:t>
            </w:r>
          </w:p>
        </w:tc>
        <w:tc>
          <w:tcPr>
            <w:tcW w:w="1439" w:type="pct"/>
            <w:gridSpan w:val="12"/>
            <w:vAlign w:val="center"/>
          </w:tcPr>
          <w:p w:rsidR="001F7150" w:rsidRPr="001F7150" w:rsidRDefault="001F7150" w:rsidP="001F715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0__</w:t>
            </w:r>
          </w:p>
        </w:tc>
        <w:tc>
          <w:tcPr>
            <w:tcW w:w="1439" w:type="pct"/>
            <w:gridSpan w:val="12"/>
            <w:vAlign w:val="center"/>
          </w:tcPr>
          <w:p w:rsidR="001F7150" w:rsidRDefault="001F7150" w:rsidP="001F715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0__</w:t>
            </w:r>
          </w:p>
        </w:tc>
        <w:tc>
          <w:tcPr>
            <w:tcW w:w="1441" w:type="pct"/>
            <w:gridSpan w:val="12"/>
            <w:vAlign w:val="center"/>
          </w:tcPr>
          <w:p w:rsid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0__</w:t>
            </w:r>
          </w:p>
        </w:tc>
      </w:tr>
      <w:tr w:rsidR="00AD4451" w:rsidRPr="001F7150" w:rsidTr="00AD4451">
        <w:trPr>
          <w:trHeight w:val="432"/>
        </w:trPr>
        <w:tc>
          <w:tcPr>
            <w:tcW w:w="682" w:type="pct"/>
            <w:vMerge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7150">
              <w:rPr>
                <w:rFonts w:ascii="Arial" w:hAnsi="Arial" w:cs="Arial"/>
                <w:b/>
                <w:sz w:val="20"/>
                <w:szCs w:val="20"/>
              </w:rPr>
              <w:t>J</w:t>
            </w:r>
          </w:p>
        </w:tc>
        <w:tc>
          <w:tcPr>
            <w:tcW w:w="115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7150">
              <w:rPr>
                <w:rFonts w:ascii="Arial" w:hAnsi="Arial" w:cs="Arial"/>
                <w:b/>
                <w:sz w:val="20"/>
                <w:szCs w:val="20"/>
              </w:rPr>
              <w:t>F</w:t>
            </w:r>
          </w:p>
        </w:tc>
        <w:tc>
          <w:tcPr>
            <w:tcW w:w="130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</w:t>
            </w:r>
          </w:p>
        </w:tc>
        <w:tc>
          <w:tcPr>
            <w:tcW w:w="122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</w:tc>
        <w:tc>
          <w:tcPr>
            <w:tcW w:w="130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</w:t>
            </w:r>
          </w:p>
        </w:tc>
        <w:tc>
          <w:tcPr>
            <w:tcW w:w="111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</w:t>
            </w:r>
          </w:p>
        </w:tc>
        <w:tc>
          <w:tcPr>
            <w:tcW w:w="111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</w:t>
            </w:r>
          </w:p>
        </w:tc>
        <w:tc>
          <w:tcPr>
            <w:tcW w:w="122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</w:tc>
        <w:tc>
          <w:tcPr>
            <w:tcW w:w="118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126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</w:t>
            </w:r>
          </w:p>
        </w:tc>
        <w:tc>
          <w:tcPr>
            <w:tcW w:w="122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</w:t>
            </w:r>
          </w:p>
        </w:tc>
        <w:tc>
          <w:tcPr>
            <w:tcW w:w="122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</w:t>
            </w:r>
          </w:p>
        </w:tc>
        <w:tc>
          <w:tcPr>
            <w:tcW w:w="111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7150">
              <w:rPr>
                <w:rFonts w:ascii="Arial" w:hAnsi="Arial" w:cs="Arial"/>
                <w:b/>
                <w:sz w:val="20"/>
                <w:szCs w:val="20"/>
              </w:rPr>
              <w:t>J</w:t>
            </w:r>
          </w:p>
        </w:tc>
        <w:tc>
          <w:tcPr>
            <w:tcW w:w="115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7150">
              <w:rPr>
                <w:rFonts w:ascii="Arial" w:hAnsi="Arial" w:cs="Arial"/>
                <w:b/>
                <w:sz w:val="20"/>
                <w:szCs w:val="20"/>
              </w:rPr>
              <w:t>F</w:t>
            </w:r>
          </w:p>
        </w:tc>
        <w:tc>
          <w:tcPr>
            <w:tcW w:w="130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</w:t>
            </w:r>
          </w:p>
        </w:tc>
        <w:tc>
          <w:tcPr>
            <w:tcW w:w="122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</w:tc>
        <w:tc>
          <w:tcPr>
            <w:tcW w:w="130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</w:t>
            </w:r>
          </w:p>
        </w:tc>
        <w:tc>
          <w:tcPr>
            <w:tcW w:w="111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</w:t>
            </w:r>
          </w:p>
        </w:tc>
        <w:tc>
          <w:tcPr>
            <w:tcW w:w="111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</w:t>
            </w:r>
          </w:p>
        </w:tc>
        <w:tc>
          <w:tcPr>
            <w:tcW w:w="122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</w:tc>
        <w:tc>
          <w:tcPr>
            <w:tcW w:w="118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126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</w:t>
            </w:r>
          </w:p>
        </w:tc>
        <w:tc>
          <w:tcPr>
            <w:tcW w:w="122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</w:t>
            </w:r>
          </w:p>
        </w:tc>
        <w:tc>
          <w:tcPr>
            <w:tcW w:w="122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</w:t>
            </w:r>
          </w:p>
        </w:tc>
        <w:tc>
          <w:tcPr>
            <w:tcW w:w="111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7150">
              <w:rPr>
                <w:rFonts w:ascii="Arial" w:hAnsi="Arial" w:cs="Arial"/>
                <w:b/>
                <w:sz w:val="20"/>
                <w:szCs w:val="20"/>
              </w:rPr>
              <w:t>J</w:t>
            </w:r>
          </w:p>
        </w:tc>
        <w:tc>
          <w:tcPr>
            <w:tcW w:w="115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7150">
              <w:rPr>
                <w:rFonts w:ascii="Arial" w:hAnsi="Arial" w:cs="Arial"/>
                <w:b/>
                <w:sz w:val="20"/>
                <w:szCs w:val="20"/>
              </w:rPr>
              <w:t>F</w:t>
            </w:r>
          </w:p>
        </w:tc>
        <w:tc>
          <w:tcPr>
            <w:tcW w:w="130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</w:t>
            </w:r>
          </w:p>
        </w:tc>
        <w:tc>
          <w:tcPr>
            <w:tcW w:w="122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</w:tc>
        <w:tc>
          <w:tcPr>
            <w:tcW w:w="130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</w:t>
            </w:r>
          </w:p>
        </w:tc>
        <w:tc>
          <w:tcPr>
            <w:tcW w:w="111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</w:t>
            </w:r>
          </w:p>
        </w:tc>
        <w:tc>
          <w:tcPr>
            <w:tcW w:w="111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</w:t>
            </w:r>
          </w:p>
        </w:tc>
        <w:tc>
          <w:tcPr>
            <w:tcW w:w="123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</w:p>
        </w:tc>
        <w:tc>
          <w:tcPr>
            <w:tcW w:w="119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126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</w:t>
            </w:r>
          </w:p>
        </w:tc>
        <w:tc>
          <w:tcPr>
            <w:tcW w:w="123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</w:t>
            </w:r>
          </w:p>
        </w:tc>
        <w:tc>
          <w:tcPr>
            <w:tcW w:w="122" w:type="pct"/>
            <w:vAlign w:val="center"/>
          </w:tcPr>
          <w:p w:rsidR="004E3D55" w:rsidRPr="001F7150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</w:t>
            </w:r>
          </w:p>
        </w:tc>
      </w:tr>
      <w:tr w:rsidR="00AD4451" w:rsidRPr="001F7150" w:rsidTr="00AD4451">
        <w:trPr>
          <w:trHeight w:val="432"/>
        </w:trPr>
        <w:tc>
          <w:tcPr>
            <w:tcW w:w="68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5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5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5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D4451" w:rsidRPr="001F7150" w:rsidTr="00AD4451">
        <w:trPr>
          <w:trHeight w:val="432"/>
        </w:trPr>
        <w:tc>
          <w:tcPr>
            <w:tcW w:w="68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5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5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5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D4451" w:rsidRPr="001F7150" w:rsidTr="00AD4451">
        <w:trPr>
          <w:trHeight w:val="432"/>
        </w:trPr>
        <w:tc>
          <w:tcPr>
            <w:tcW w:w="68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5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5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8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5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0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1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9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6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2" w:type="pct"/>
          </w:tcPr>
          <w:p w:rsidR="004E3D55" w:rsidRPr="001F7150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777644" w:rsidRDefault="00777644" w:rsidP="00CD58B2">
      <w:pPr>
        <w:spacing w:after="0" w:line="240" w:lineRule="auto"/>
        <w:rPr>
          <w:rFonts w:ascii="Cambria" w:hAnsi="Cambria" w:cs="Arial"/>
          <w:b/>
          <w:sz w:val="28"/>
        </w:rPr>
      </w:pPr>
    </w:p>
    <w:p w:rsidR="00AD4451" w:rsidRDefault="00AD4451" w:rsidP="00CD58B2">
      <w:pPr>
        <w:spacing w:after="0" w:line="240" w:lineRule="auto"/>
        <w:rPr>
          <w:rFonts w:ascii="Cambria" w:hAnsi="Cambria" w:cs="Arial"/>
          <w:b/>
          <w:sz w:val="28"/>
        </w:rPr>
      </w:pPr>
    </w:p>
    <w:p w:rsidR="004E3D55" w:rsidRDefault="004E3D55" w:rsidP="00CD58B2">
      <w:pPr>
        <w:spacing w:after="0" w:line="240" w:lineRule="auto"/>
        <w:rPr>
          <w:rFonts w:ascii="Cambria" w:hAnsi="Cambria" w:cs="Arial"/>
          <w:b/>
          <w:sz w:val="28"/>
        </w:rPr>
      </w:pPr>
    </w:p>
    <w:p w:rsidR="004E3D55" w:rsidRPr="00612FBD" w:rsidRDefault="004E3D55" w:rsidP="00291A91">
      <w:pPr>
        <w:pStyle w:val="ListParagraph"/>
        <w:numPr>
          <w:ilvl w:val="0"/>
          <w:numId w:val="3"/>
        </w:numPr>
        <w:spacing w:after="0" w:line="240" w:lineRule="auto"/>
        <w:ind w:left="540" w:hanging="540"/>
        <w:rPr>
          <w:rFonts w:ascii="Arial" w:hAnsi="Arial" w:cs="Arial"/>
          <w:b/>
          <w:sz w:val="24"/>
          <w:szCs w:val="24"/>
        </w:rPr>
      </w:pPr>
      <w:r w:rsidRPr="00612FBD">
        <w:rPr>
          <w:rFonts w:ascii="Arial" w:hAnsi="Arial" w:cs="Arial"/>
          <w:b/>
          <w:sz w:val="24"/>
          <w:szCs w:val="24"/>
        </w:rPr>
        <w:t>PROJECT MILESTONES</w:t>
      </w:r>
    </w:p>
    <w:p w:rsidR="004E3D55" w:rsidRDefault="004E3D55" w:rsidP="004E3D55">
      <w:pPr>
        <w:spacing w:after="0" w:line="240" w:lineRule="auto"/>
        <w:ind w:left="360"/>
        <w:rPr>
          <w:rFonts w:ascii="Cambria" w:hAnsi="Cambria" w:cs="Arial"/>
          <w:b/>
          <w:sz w:val="2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39"/>
        <w:gridCol w:w="2966"/>
        <w:gridCol w:w="10127"/>
      </w:tblGrid>
      <w:tr w:rsidR="004E3D55" w:rsidRPr="004E3D55" w:rsidTr="004E3D55">
        <w:trPr>
          <w:trHeight w:val="432"/>
        </w:trPr>
        <w:tc>
          <w:tcPr>
            <w:tcW w:w="539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E3D55">
              <w:rPr>
                <w:rFonts w:ascii="Arial" w:hAnsi="Arial" w:cs="Arial"/>
                <w:b/>
                <w:sz w:val="20"/>
                <w:szCs w:val="20"/>
              </w:rPr>
              <w:t>No</w:t>
            </w:r>
            <w:r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2966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arget Date (dd/mm/yy)</w:t>
            </w:r>
          </w:p>
        </w:tc>
        <w:tc>
          <w:tcPr>
            <w:tcW w:w="10127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lestones</w:t>
            </w:r>
          </w:p>
        </w:tc>
      </w:tr>
      <w:tr w:rsidR="004E3D55" w:rsidRPr="004E3D55" w:rsidTr="004E3D55">
        <w:trPr>
          <w:trHeight w:val="432"/>
        </w:trPr>
        <w:tc>
          <w:tcPr>
            <w:tcW w:w="539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66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27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3D55" w:rsidRPr="004E3D55" w:rsidTr="004E3D55">
        <w:trPr>
          <w:trHeight w:val="432"/>
        </w:trPr>
        <w:tc>
          <w:tcPr>
            <w:tcW w:w="539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66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27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3D55" w:rsidRPr="004E3D55" w:rsidTr="004E3D55">
        <w:trPr>
          <w:trHeight w:val="432"/>
        </w:trPr>
        <w:tc>
          <w:tcPr>
            <w:tcW w:w="539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66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27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3D55" w:rsidRPr="004E3D55" w:rsidTr="004E3D55">
        <w:trPr>
          <w:trHeight w:val="432"/>
        </w:trPr>
        <w:tc>
          <w:tcPr>
            <w:tcW w:w="539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2966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27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3D55" w:rsidRPr="004E3D55" w:rsidTr="004E3D55">
        <w:trPr>
          <w:trHeight w:val="432"/>
        </w:trPr>
        <w:tc>
          <w:tcPr>
            <w:tcW w:w="539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2966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27" w:type="dxa"/>
            <w:vAlign w:val="center"/>
          </w:tcPr>
          <w:p w:rsidR="004E3D55" w:rsidRPr="004E3D55" w:rsidRDefault="004E3D55" w:rsidP="004E3D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3D55" w:rsidRPr="004E3D55" w:rsidTr="004E3D55">
        <w:trPr>
          <w:trHeight w:val="432"/>
        </w:trPr>
        <w:tc>
          <w:tcPr>
            <w:tcW w:w="539" w:type="dxa"/>
          </w:tcPr>
          <w:p w:rsidR="004E3D55" w:rsidRPr="004E3D55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66" w:type="dxa"/>
          </w:tcPr>
          <w:p w:rsidR="004E3D55" w:rsidRPr="004E3D55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27" w:type="dxa"/>
          </w:tcPr>
          <w:p w:rsidR="004E3D55" w:rsidRPr="004E3D55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3D55" w:rsidRPr="004E3D55" w:rsidTr="004E3D55">
        <w:trPr>
          <w:trHeight w:val="432"/>
        </w:trPr>
        <w:tc>
          <w:tcPr>
            <w:tcW w:w="539" w:type="dxa"/>
          </w:tcPr>
          <w:p w:rsidR="004E3D55" w:rsidRPr="004E3D55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66" w:type="dxa"/>
          </w:tcPr>
          <w:p w:rsidR="004E3D55" w:rsidRPr="004E3D55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127" w:type="dxa"/>
          </w:tcPr>
          <w:p w:rsidR="004E3D55" w:rsidRPr="004E3D55" w:rsidRDefault="004E3D55" w:rsidP="004E3D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291A91" w:rsidRDefault="00291A91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291A91" w:rsidRDefault="00291A91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291A91" w:rsidRDefault="00291A91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291A91" w:rsidRPr="00612FBD" w:rsidRDefault="00291A91" w:rsidP="00291A91">
      <w:pPr>
        <w:pStyle w:val="ListParagraph"/>
        <w:numPr>
          <w:ilvl w:val="0"/>
          <w:numId w:val="3"/>
        </w:numPr>
        <w:spacing w:after="0" w:line="240" w:lineRule="auto"/>
        <w:ind w:left="540" w:hanging="540"/>
        <w:rPr>
          <w:rFonts w:ascii="Arial" w:hAnsi="Arial" w:cs="Arial"/>
          <w:b/>
          <w:sz w:val="24"/>
          <w:szCs w:val="24"/>
        </w:rPr>
      </w:pPr>
      <w:r w:rsidRPr="00612FBD">
        <w:rPr>
          <w:rFonts w:ascii="Arial" w:hAnsi="Arial" w:cs="Arial"/>
          <w:b/>
          <w:sz w:val="24"/>
          <w:szCs w:val="24"/>
        </w:rPr>
        <w:lastRenderedPageBreak/>
        <w:t xml:space="preserve">FINANCIAL REQUIREMENT </w:t>
      </w:r>
      <w:r w:rsidRPr="00612FBD">
        <w:rPr>
          <w:rFonts w:ascii="Arial" w:hAnsi="Arial" w:cs="Arial"/>
          <w:sz w:val="24"/>
          <w:szCs w:val="24"/>
        </w:rPr>
        <w:t>(PLEASE ATTACH EXCEL SHEET IF NECESSARY)</w:t>
      </w:r>
    </w:p>
    <w:p w:rsidR="00291A91" w:rsidRPr="00612FBD" w:rsidRDefault="00291A91" w:rsidP="00291A9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291A91" w:rsidRDefault="00291A91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69"/>
        <w:gridCol w:w="1864"/>
        <w:gridCol w:w="621"/>
        <w:gridCol w:w="624"/>
        <w:gridCol w:w="624"/>
        <w:gridCol w:w="624"/>
        <w:gridCol w:w="624"/>
        <w:gridCol w:w="624"/>
        <w:gridCol w:w="624"/>
        <w:gridCol w:w="624"/>
        <w:gridCol w:w="618"/>
        <w:gridCol w:w="618"/>
        <w:gridCol w:w="618"/>
        <w:gridCol w:w="616"/>
      </w:tblGrid>
      <w:tr w:rsidR="00291A91" w:rsidRPr="00291A91" w:rsidTr="00291A91">
        <w:trPr>
          <w:trHeight w:val="432"/>
        </w:trPr>
        <w:tc>
          <w:tcPr>
            <w:tcW w:w="1668" w:type="pct"/>
            <w:vMerge w:val="restar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penses Categories and Items</w:t>
            </w:r>
          </w:p>
        </w:tc>
        <w:tc>
          <w:tcPr>
            <w:tcW w:w="666" w:type="pct"/>
            <w:vMerge w:val="restar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(RM)</w:t>
            </w:r>
          </w:p>
        </w:tc>
        <w:tc>
          <w:tcPr>
            <w:tcW w:w="891" w:type="pct"/>
            <w:gridSpan w:val="4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ar 1</w:t>
            </w:r>
          </w:p>
        </w:tc>
        <w:tc>
          <w:tcPr>
            <w:tcW w:w="892" w:type="pct"/>
            <w:gridSpan w:val="4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ar 2</w:t>
            </w:r>
          </w:p>
        </w:tc>
        <w:tc>
          <w:tcPr>
            <w:tcW w:w="883" w:type="pct"/>
            <w:gridSpan w:val="4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ar 3</w:t>
            </w:r>
          </w:p>
        </w:tc>
      </w:tr>
      <w:tr w:rsidR="00291A91" w:rsidRPr="00291A91" w:rsidTr="00291A91">
        <w:trPr>
          <w:trHeight w:val="432"/>
        </w:trPr>
        <w:tc>
          <w:tcPr>
            <w:tcW w:w="1668" w:type="pct"/>
            <w:vMerge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66" w:type="pct"/>
            <w:vMerge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2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1</w:t>
            </w: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2</w:t>
            </w: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3</w:t>
            </w: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4</w:t>
            </w: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1</w:t>
            </w: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2</w:t>
            </w: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3</w:t>
            </w: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4</w:t>
            </w: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1</w:t>
            </w: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2</w:t>
            </w: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3</w:t>
            </w:r>
          </w:p>
        </w:tc>
        <w:tc>
          <w:tcPr>
            <w:tcW w:w="220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4</w:t>
            </w:r>
          </w:p>
        </w:tc>
      </w:tr>
      <w:tr w:rsidR="00291A91" w:rsidRPr="00291A91" w:rsidTr="00291A91">
        <w:trPr>
          <w:trHeight w:val="432"/>
        </w:trPr>
        <w:tc>
          <w:tcPr>
            <w:tcW w:w="1668" w:type="pct"/>
            <w:vAlign w:val="center"/>
          </w:tcPr>
          <w:p w:rsidR="00291A91" w:rsidRPr="00291A91" w:rsidRDefault="00291A91" w:rsidP="00291A9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mporary and Contract Personnel</w:t>
            </w:r>
          </w:p>
        </w:tc>
        <w:tc>
          <w:tcPr>
            <w:tcW w:w="666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2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1A91" w:rsidRPr="00291A91" w:rsidTr="00291A91">
        <w:trPr>
          <w:trHeight w:val="432"/>
        </w:trPr>
        <w:tc>
          <w:tcPr>
            <w:tcW w:w="1668" w:type="pct"/>
            <w:vAlign w:val="center"/>
          </w:tcPr>
          <w:p w:rsidR="00291A91" w:rsidRPr="00291A91" w:rsidRDefault="00291A91" w:rsidP="00291A9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ravel and Transportation</w:t>
            </w:r>
          </w:p>
        </w:tc>
        <w:tc>
          <w:tcPr>
            <w:tcW w:w="666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2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1A91" w:rsidRPr="00291A91" w:rsidTr="00291A91">
        <w:trPr>
          <w:trHeight w:val="432"/>
        </w:trPr>
        <w:tc>
          <w:tcPr>
            <w:tcW w:w="1668" w:type="pct"/>
            <w:vAlign w:val="center"/>
          </w:tcPr>
          <w:p w:rsidR="00291A91" w:rsidRPr="00291A91" w:rsidRDefault="00291A91" w:rsidP="00291A9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ntals</w:t>
            </w:r>
          </w:p>
        </w:tc>
        <w:tc>
          <w:tcPr>
            <w:tcW w:w="666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2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1A91" w:rsidRPr="00291A91" w:rsidTr="00291A91">
        <w:trPr>
          <w:trHeight w:val="432"/>
        </w:trPr>
        <w:tc>
          <w:tcPr>
            <w:tcW w:w="1668" w:type="pct"/>
            <w:vAlign w:val="center"/>
          </w:tcPr>
          <w:p w:rsidR="00291A91" w:rsidRPr="00291A91" w:rsidRDefault="00291A91" w:rsidP="00291A9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search Materials and Supplies</w:t>
            </w:r>
          </w:p>
        </w:tc>
        <w:tc>
          <w:tcPr>
            <w:tcW w:w="666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2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1A91" w:rsidRPr="00291A91" w:rsidTr="00291A91">
        <w:trPr>
          <w:trHeight w:val="432"/>
        </w:trPr>
        <w:tc>
          <w:tcPr>
            <w:tcW w:w="1668" w:type="pct"/>
            <w:vAlign w:val="center"/>
          </w:tcPr>
          <w:p w:rsidR="00291A91" w:rsidRPr="00291A91" w:rsidRDefault="00291A91" w:rsidP="00291A9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or Modification and Repairs</w:t>
            </w:r>
          </w:p>
        </w:tc>
        <w:tc>
          <w:tcPr>
            <w:tcW w:w="666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2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1A91" w:rsidRPr="00291A91" w:rsidTr="00291A91">
        <w:trPr>
          <w:trHeight w:val="432"/>
        </w:trPr>
        <w:tc>
          <w:tcPr>
            <w:tcW w:w="1668" w:type="pct"/>
            <w:vAlign w:val="center"/>
          </w:tcPr>
          <w:p w:rsidR="00291A91" w:rsidRPr="00291A91" w:rsidRDefault="00291A91" w:rsidP="00291A9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pecial Services</w:t>
            </w:r>
          </w:p>
        </w:tc>
        <w:tc>
          <w:tcPr>
            <w:tcW w:w="666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2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1A91" w:rsidRPr="00291A91" w:rsidTr="00291A91">
        <w:trPr>
          <w:trHeight w:val="432"/>
        </w:trPr>
        <w:tc>
          <w:tcPr>
            <w:tcW w:w="1668" w:type="pct"/>
            <w:vAlign w:val="center"/>
          </w:tcPr>
          <w:p w:rsidR="00291A91" w:rsidRPr="00291A91" w:rsidRDefault="00291A91" w:rsidP="00291A9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totype Development</w:t>
            </w:r>
          </w:p>
        </w:tc>
        <w:tc>
          <w:tcPr>
            <w:tcW w:w="666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2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91A91" w:rsidRPr="00291A91" w:rsidTr="00291A91">
        <w:trPr>
          <w:trHeight w:val="432"/>
        </w:trPr>
        <w:tc>
          <w:tcPr>
            <w:tcW w:w="1668" w:type="pct"/>
            <w:vAlign w:val="center"/>
          </w:tcPr>
          <w:p w:rsidR="00291A91" w:rsidRPr="00291A91" w:rsidRDefault="00291A91" w:rsidP="00291A9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Expenses</w:t>
            </w:r>
          </w:p>
        </w:tc>
        <w:tc>
          <w:tcPr>
            <w:tcW w:w="666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2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3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1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0" w:type="pct"/>
            <w:vAlign w:val="center"/>
          </w:tcPr>
          <w:p w:rsidR="00291A91" w:rsidRPr="00291A91" w:rsidRDefault="00291A91" w:rsidP="00291A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291A91" w:rsidRDefault="00291A91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9F5B36" w:rsidRDefault="009F5B36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8"/>
        <w:gridCol w:w="1124"/>
        <w:gridCol w:w="1540"/>
        <w:gridCol w:w="8830"/>
      </w:tblGrid>
      <w:tr w:rsidR="009F5B36" w:rsidTr="000F506B">
        <w:trPr>
          <w:trHeight w:val="567"/>
        </w:trPr>
        <w:tc>
          <w:tcPr>
            <w:tcW w:w="2498" w:type="dxa"/>
            <w:vAlign w:val="center"/>
          </w:tcPr>
          <w:p w:rsidR="009F5B36" w:rsidRDefault="009F5B36" w:rsidP="001521A5">
            <w:pPr>
              <w:jc w:val="center"/>
              <w:rPr>
                <w:rFonts w:ascii="Cambria" w:hAnsi="Cambria" w:cs="Arial"/>
                <w:b/>
                <w:sz w:val="28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penses Categories and Items</w:t>
            </w:r>
          </w:p>
        </w:tc>
        <w:tc>
          <w:tcPr>
            <w:tcW w:w="1124" w:type="dxa"/>
            <w:vAlign w:val="center"/>
          </w:tcPr>
          <w:p w:rsidR="009F5B36" w:rsidRDefault="009F5B36" w:rsidP="001521A5">
            <w:pPr>
              <w:jc w:val="center"/>
              <w:rPr>
                <w:rFonts w:ascii="Cambria" w:hAnsi="Cambria" w:cs="Arial"/>
                <w:b/>
                <w:sz w:val="28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ar</w:t>
            </w:r>
          </w:p>
        </w:tc>
        <w:tc>
          <w:tcPr>
            <w:tcW w:w="1540" w:type="dxa"/>
            <w:vAlign w:val="center"/>
          </w:tcPr>
          <w:p w:rsidR="009F5B36" w:rsidRDefault="009F5B36" w:rsidP="001521A5">
            <w:pPr>
              <w:jc w:val="center"/>
              <w:rPr>
                <w:rFonts w:ascii="Cambria" w:hAnsi="Cambria" w:cs="Arial"/>
                <w:b/>
                <w:sz w:val="28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(RM)</w:t>
            </w:r>
          </w:p>
        </w:tc>
        <w:tc>
          <w:tcPr>
            <w:tcW w:w="8830" w:type="dxa"/>
            <w:vAlign w:val="center"/>
          </w:tcPr>
          <w:p w:rsidR="009F5B36" w:rsidRDefault="009F5B36" w:rsidP="001521A5">
            <w:pPr>
              <w:jc w:val="center"/>
              <w:rPr>
                <w:rFonts w:ascii="Cambria" w:hAnsi="Cambria" w:cs="Arial"/>
                <w:b/>
                <w:sz w:val="28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tails</w:t>
            </w:r>
          </w:p>
        </w:tc>
      </w:tr>
      <w:tr w:rsidR="009F5B36" w:rsidTr="000F506B">
        <w:trPr>
          <w:trHeight w:val="397"/>
        </w:trPr>
        <w:tc>
          <w:tcPr>
            <w:tcW w:w="2498" w:type="dxa"/>
            <w:vMerge w:val="restart"/>
            <w:vAlign w:val="center"/>
          </w:tcPr>
          <w:p w:rsidR="009F5B36" w:rsidRPr="00291A91" w:rsidRDefault="009F5B36" w:rsidP="001521A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mporary and Contract Personnel</w:t>
            </w: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1521A5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1521A5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1521A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1521A5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1521A5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1521A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1521A5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1521A5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 w:val="restart"/>
            <w:vAlign w:val="center"/>
          </w:tcPr>
          <w:p w:rsidR="009F5B36" w:rsidRPr="00291A91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ravel and Transportation</w:t>
            </w: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 w:val="restart"/>
            <w:vAlign w:val="center"/>
          </w:tcPr>
          <w:p w:rsidR="009F5B36" w:rsidRPr="00291A91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Rentals</w:t>
            </w: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 w:val="restart"/>
            <w:vAlign w:val="center"/>
          </w:tcPr>
          <w:p w:rsidR="009F5B36" w:rsidRPr="00291A91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search Materials and Supplies</w:t>
            </w: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 w:val="restart"/>
            <w:vAlign w:val="center"/>
          </w:tcPr>
          <w:p w:rsidR="009F5B36" w:rsidRPr="00291A91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or Modification and Repairs</w:t>
            </w: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 w:val="restart"/>
            <w:vAlign w:val="center"/>
          </w:tcPr>
          <w:p w:rsidR="009F5B36" w:rsidRPr="00291A91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pecial Services</w:t>
            </w: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 w:val="restart"/>
            <w:vAlign w:val="center"/>
          </w:tcPr>
          <w:p w:rsidR="009F5B36" w:rsidRPr="00291A91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totype Development</w:t>
            </w: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Merge/>
            <w:vAlign w:val="center"/>
          </w:tcPr>
          <w:p w:rsidR="009F5B36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  <w:r w:rsidRPr="008D4CB6">
              <w:rPr>
                <w:rFonts w:ascii="Arial" w:hAnsi="Arial" w:cs="Arial"/>
                <w:sz w:val="20"/>
              </w:rPr>
              <w:t>20</w:t>
            </w:r>
            <w:r>
              <w:rPr>
                <w:rFonts w:ascii="Arial" w:hAnsi="Arial" w:cs="Arial"/>
                <w:sz w:val="20"/>
              </w:rPr>
              <w:t>__</w:t>
            </w: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9F5B36" w:rsidTr="000F506B">
        <w:trPr>
          <w:trHeight w:val="397"/>
        </w:trPr>
        <w:tc>
          <w:tcPr>
            <w:tcW w:w="2498" w:type="dxa"/>
            <w:vAlign w:val="center"/>
          </w:tcPr>
          <w:p w:rsidR="009F5B36" w:rsidRPr="00291A91" w:rsidRDefault="009F5B36" w:rsidP="009F5B3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Expenses</w:t>
            </w:r>
          </w:p>
        </w:tc>
        <w:tc>
          <w:tcPr>
            <w:tcW w:w="1124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54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8830" w:type="dxa"/>
            <w:vAlign w:val="center"/>
          </w:tcPr>
          <w:p w:rsidR="009F5B36" w:rsidRPr="008D4CB6" w:rsidRDefault="009F5B36" w:rsidP="009F5B36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</w:tbl>
    <w:p w:rsidR="009F5B36" w:rsidRDefault="009F5B36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0F506B" w:rsidRDefault="000F506B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0F506B" w:rsidRDefault="000F506B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0F506B" w:rsidRDefault="000F506B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0F506B" w:rsidRDefault="000F506B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0F506B" w:rsidRDefault="000F506B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0F506B" w:rsidRDefault="000F506B" w:rsidP="00291A91">
      <w:pPr>
        <w:spacing w:after="0" w:line="240" w:lineRule="auto"/>
        <w:rPr>
          <w:rFonts w:ascii="Cambria" w:hAnsi="Cambria" w:cs="Arial"/>
          <w:b/>
          <w:sz w:val="28"/>
        </w:rPr>
      </w:pPr>
    </w:p>
    <w:p w:rsidR="00586C2B" w:rsidRDefault="00586C2B" w:rsidP="00291A91">
      <w:pPr>
        <w:spacing w:after="0" w:line="240" w:lineRule="auto"/>
        <w:rPr>
          <w:rFonts w:ascii="Cambria" w:hAnsi="Cambria" w:cs="Arial"/>
          <w:b/>
          <w:sz w:val="28"/>
        </w:rPr>
        <w:sectPr w:rsidR="00586C2B" w:rsidSect="007E29D4">
          <w:pgSz w:w="16838" w:h="11906" w:orient="landscape" w:code="9"/>
          <w:pgMar w:top="1418" w:right="1418" w:bottom="1276" w:left="1418" w:header="284" w:footer="284" w:gutter="0"/>
          <w:cols w:space="708"/>
          <w:docGrid w:linePitch="360"/>
        </w:sectPr>
      </w:pPr>
    </w:p>
    <w:p w:rsidR="00586C2B" w:rsidRDefault="00586C2B" w:rsidP="00291A91">
      <w:pPr>
        <w:spacing w:after="0" w:line="240" w:lineRule="auto"/>
        <w:rPr>
          <w:rFonts w:ascii="Cambria" w:hAnsi="Cambria" w:cs="Arial"/>
          <w:b/>
          <w:sz w:val="28"/>
        </w:rPr>
      </w:pPr>
      <w:r>
        <w:rPr>
          <w:rFonts w:ascii="Arial" w:hAnsi="Arial" w:cs="Arial"/>
          <w:b/>
          <w:noProof/>
          <w:sz w:val="24"/>
          <w:szCs w:val="48"/>
          <w:lang w:val="en-MY" w:eastAsia="en-MY"/>
        </w:rPr>
        <w:lastRenderedPageBreak/>
        <mc:AlternateContent>
          <mc:Choice Requires="wps">
            <w:drawing>
              <wp:inline distT="0" distB="0" distL="0" distR="0" wp14:anchorId="23E2E48E" wp14:editId="5266F07B">
                <wp:extent cx="5849620" cy="344913"/>
                <wp:effectExtent l="0" t="0" r="17780" b="17145"/>
                <wp:docPr id="185" name="Rectangl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9620" cy="34491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86C2B" w:rsidRDefault="00586C2B" w:rsidP="00733BE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60"/>
                              <w:ind w:left="425" w:hanging="425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DECLARATION</w:t>
                            </w:r>
                          </w:p>
                          <w:p w:rsidR="007151B3" w:rsidRPr="00176BE1" w:rsidRDefault="007151B3" w:rsidP="00733BE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60"/>
                              <w:ind w:left="425" w:hanging="425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3E2E48E" id="Rectangle 185" o:spid="_x0000_s1033" style="width:460.6pt;height:2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" fillcolor="#7f7f7f [1612]" strokecolor="#7f7f7f [1612]" strokeweight="1pt">
                <v:textbox>
                  <w:txbxContent>
                    <w:p w:rsidR="00586C2B" w:rsidRDefault="00586C2B" w:rsidP="00733BE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60"/>
                        <w:ind w:left="425" w:hanging="425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DECLARATION</w:t>
                      </w:r>
                    </w:p>
                    <w:p w:rsidR="007151B3" w:rsidRPr="00176BE1" w:rsidRDefault="007151B3" w:rsidP="00733BE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60"/>
                        <w:ind w:left="425" w:hanging="425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anchorlock/>
              </v:rect>
            </w:pict>
          </mc:Fallback>
        </mc:AlternateContent>
      </w: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sz w:val="24"/>
        </w:rPr>
      </w:pP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 / We certify that:</w:t>
      </w: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sz w:val="24"/>
        </w:rPr>
      </w:pPr>
    </w:p>
    <w:p w:rsidR="00586C2B" w:rsidRDefault="00586C2B" w:rsidP="00586C2B">
      <w:pPr>
        <w:pStyle w:val="ListParagraph"/>
        <w:numPr>
          <w:ilvl w:val="0"/>
          <w:numId w:val="6"/>
        </w:numPr>
        <w:spacing w:after="0" w:line="276" w:lineRule="auto"/>
        <w:ind w:left="567" w:hanging="567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 / We have read, understood and agreed to abide by the latest version of the MREPC Industry Linkage Fund Application Guidelines;</w:t>
      </w: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sz w:val="24"/>
        </w:rPr>
      </w:pPr>
    </w:p>
    <w:p w:rsidR="00586C2B" w:rsidRDefault="00586C2B" w:rsidP="00586C2B">
      <w:pPr>
        <w:pStyle w:val="ListParagraph"/>
        <w:numPr>
          <w:ilvl w:val="0"/>
          <w:numId w:val="6"/>
        </w:numPr>
        <w:spacing w:after="0" w:line="276" w:lineRule="auto"/>
        <w:ind w:left="567" w:hanging="567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informatio</w:t>
      </w:r>
      <w:r w:rsidR="00D13757">
        <w:rPr>
          <w:rFonts w:ascii="Arial" w:hAnsi="Arial" w:cs="Arial"/>
          <w:sz w:val="24"/>
        </w:rPr>
        <w:t xml:space="preserve">n provided in this application </w:t>
      </w:r>
      <w:r>
        <w:rPr>
          <w:rFonts w:ascii="Arial" w:hAnsi="Arial" w:cs="Arial"/>
          <w:sz w:val="24"/>
        </w:rPr>
        <w:t>is true and correct to the best of my / our knowledge; and</w:t>
      </w:r>
    </w:p>
    <w:p w:rsidR="00586C2B" w:rsidRPr="00586C2B" w:rsidRDefault="00586C2B" w:rsidP="00D536A5">
      <w:pPr>
        <w:pStyle w:val="ListParagraph"/>
        <w:spacing w:after="0" w:line="276" w:lineRule="auto"/>
        <w:rPr>
          <w:rFonts w:ascii="Arial" w:hAnsi="Arial" w:cs="Arial"/>
          <w:sz w:val="24"/>
        </w:rPr>
      </w:pPr>
    </w:p>
    <w:p w:rsidR="00586C2B" w:rsidRDefault="00586C2B" w:rsidP="00D536A5">
      <w:pPr>
        <w:spacing w:after="0" w:line="276" w:lineRule="auto"/>
        <w:jc w:val="both"/>
        <w:rPr>
          <w:rFonts w:ascii="Arial" w:hAnsi="Arial" w:cs="Arial"/>
          <w:sz w:val="24"/>
        </w:rPr>
      </w:pPr>
    </w:p>
    <w:p w:rsidR="00586C2B" w:rsidRDefault="00586C2B" w:rsidP="00D536A5">
      <w:pPr>
        <w:spacing w:after="0" w:line="276" w:lineRule="auto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roject Leader’s Name</w:t>
      </w:r>
      <w:r>
        <w:rPr>
          <w:rFonts w:ascii="Arial" w:hAnsi="Arial" w:cs="Arial"/>
          <w:b/>
          <w:sz w:val="24"/>
        </w:rPr>
        <w:tab/>
        <w:t>:</w:t>
      </w: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Designation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  <w:t>:</w:t>
      </w: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Identification Card No.</w:t>
      </w:r>
      <w:r>
        <w:rPr>
          <w:rFonts w:ascii="Arial" w:hAnsi="Arial" w:cs="Arial"/>
          <w:b/>
          <w:sz w:val="24"/>
        </w:rPr>
        <w:tab/>
        <w:t>:</w:t>
      </w: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Date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  <w:t>:</w:t>
      </w: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ignature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  <w:t>:</w:t>
      </w:r>
    </w:p>
    <w:p w:rsidR="00D536A5" w:rsidRPr="00586C2B" w:rsidRDefault="00D536A5" w:rsidP="00D536A5">
      <w:pPr>
        <w:spacing w:after="0" w:line="276" w:lineRule="auto"/>
        <w:rPr>
          <w:rFonts w:ascii="Cambria" w:hAnsi="Cambria" w:cs="Arial"/>
          <w:sz w:val="24"/>
        </w:rPr>
      </w:pPr>
    </w:p>
    <w:p w:rsidR="00D536A5" w:rsidRDefault="00D536A5" w:rsidP="00D536A5">
      <w:pPr>
        <w:spacing w:after="0" w:line="276" w:lineRule="auto"/>
        <w:jc w:val="both"/>
        <w:rPr>
          <w:rFonts w:ascii="Arial" w:hAnsi="Arial" w:cs="Arial"/>
          <w:sz w:val="24"/>
        </w:rPr>
      </w:pPr>
    </w:p>
    <w:p w:rsidR="00D536A5" w:rsidRDefault="00D536A5" w:rsidP="00D536A5">
      <w:pPr>
        <w:spacing w:after="0" w:line="276" w:lineRule="auto"/>
        <w:jc w:val="both"/>
        <w:rPr>
          <w:rFonts w:ascii="Arial" w:hAnsi="Arial" w:cs="Arial"/>
          <w:sz w:val="24"/>
        </w:rPr>
      </w:pPr>
      <w:r w:rsidRPr="00586C2B">
        <w:rPr>
          <w:rFonts w:ascii="Arial" w:hAnsi="Arial" w:cs="Arial"/>
          <w:sz w:val="24"/>
        </w:rPr>
        <w:t xml:space="preserve">This section must be signed by an individual with the legal authority to represent the entity </w:t>
      </w:r>
      <w:r w:rsidR="00D13757">
        <w:rPr>
          <w:rFonts w:ascii="Arial" w:hAnsi="Arial" w:cs="Arial"/>
          <w:sz w:val="24"/>
        </w:rPr>
        <w:t xml:space="preserve">(institution or organization) </w:t>
      </w:r>
      <w:r w:rsidRPr="00586C2B">
        <w:rPr>
          <w:rFonts w:ascii="Arial" w:hAnsi="Arial" w:cs="Arial"/>
          <w:sz w:val="24"/>
        </w:rPr>
        <w:t>in the signing of contract</w:t>
      </w:r>
      <w:r>
        <w:rPr>
          <w:rFonts w:ascii="Arial" w:hAnsi="Arial" w:cs="Arial"/>
          <w:sz w:val="24"/>
        </w:rPr>
        <w:t>.</w:t>
      </w:r>
    </w:p>
    <w:p w:rsidR="00D536A5" w:rsidRDefault="00D536A5" w:rsidP="00D536A5">
      <w:pPr>
        <w:spacing w:after="0" w:line="276" w:lineRule="auto"/>
        <w:jc w:val="both"/>
        <w:rPr>
          <w:rFonts w:ascii="Arial" w:hAnsi="Arial" w:cs="Arial"/>
          <w:sz w:val="24"/>
        </w:rPr>
      </w:pP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586C2B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Endorsed by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  <w:t>:</w:t>
      </w:r>
    </w:p>
    <w:p w:rsidR="00D536A5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D536A5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Designation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  <w:t>:</w:t>
      </w:r>
    </w:p>
    <w:p w:rsidR="00D536A5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D536A5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Identification Card No.</w:t>
      </w:r>
      <w:r>
        <w:rPr>
          <w:rFonts w:ascii="Arial" w:hAnsi="Arial" w:cs="Arial"/>
          <w:b/>
          <w:sz w:val="24"/>
        </w:rPr>
        <w:tab/>
        <w:t>:</w:t>
      </w:r>
    </w:p>
    <w:p w:rsidR="00D536A5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D536A5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Date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  <w:t>:</w:t>
      </w:r>
    </w:p>
    <w:p w:rsidR="00D536A5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D536A5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Entity’s Official Stamp</w:t>
      </w:r>
      <w:r>
        <w:rPr>
          <w:rFonts w:ascii="Arial" w:hAnsi="Arial" w:cs="Arial"/>
          <w:b/>
          <w:sz w:val="24"/>
        </w:rPr>
        <w:tab/>
        <w:t>:</w:t>
      </w: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586C2B" w:rsidRDefault="00586C2B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D536A5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D536A5" w:rsidRDefault="00D536A5" w:rsidP="00586C2B">
      <w:pPr>
        <w:spacing w:after="0" w:line="276" w:lineRule="auto"/>
        <w:jc w:val="both"/>
        <w:rPr>
          <w:rFonts w:ascii="Arial" w:hAnsi="Arial" w:cs="Arial"/>
          <w:b/>
          <w:sz w:val="24"/>
        </w:rPr>
      </w:pPr>
    </w:p>
    <w:p w:rsidR="00586C2B" w:rsidRPr="00D536A5" w:rsidRDefault="00586C2B" w:rsidP="00D536A5">
      <w:pPr>
        <w:spacing w:after="0" w:line="276" w:lineRule="auto"/>
        <w:jc w:val="both"/>
        <w:rPr>
          <w:rFonts w:ascii="Arial" w:hAnsi="Arial" w:cs="Arial"/>
          <w:i/>
          <w:sz w:val="24"/>
        </w:rPr>
      </w:pPr>
      <w:r w:rsidRPr="00D536A5">
        <w:rPr>
          <w:rFonts w:ascii="Arial" w:hAnsi="Arial" w:cs="Arial"/>
          <w:i/>
          <w:sz w:val="24"/>
        </w:rPr>
        <w:t xml:space="preserve">MREPC reserves the right to revoke application and withdraw approval </w:t>
      </w:r>
      <w:r w:rsidR="00D13757">
        <w:rPr>
          <w:rFonts w:ascii="Arial" w:hAnsi="Arial" w:cs="Arial"/>
          <w:i/>
          <w:sz w:val="24"/>
        </w:rPr>
        <w:t>if</w:t>
      </w:r>
      <w:r w:rsidRPr="00D536A5">
        <w:rPr>
          <w:rFonts w:ascii="Arial" w:hAnsi="Arial" w:cs="Arial"/>
          <w:i/>
          <w:sz w:val="24"/>
        </w:rPr>
        <w:t xml:space="preserve"> false information </w:t>
      </w:r>
      <w:r w:rsidR="00D13757">
        <w:rPr>
          <w:rFonts w:ascii="Arial" w:hAnsi="Arial" w:cs="Arial"/>
          <w:i/>
          <w:sz w:val="24"/>
        </w:rPr>
        <w:t xml:space="preserve">is </w:t>
      </w:r>
      <w:r w:rsidRPr="00D536A5">
        <w:rPr>
          <w:rFonts w:ascii="Arial" w:hAnsi="Arial" w:cs="Arial"/>
          <w:i/>
          <w:sz w:val="24"/>
        </w:rPr>
        <w:t xml:space="preserve">submitted by applicant. </w:t>
      </w:r>
    </w:p>
    <w:sectPr w:rsidR="00586C2B" w:rsidRPr="00D536A5" w:rsidSect="00586C2B">
      <w:pgSz w:w="11906" w:h="16838" w:code="9"/>
      <w:pgMar w:top="1418" w:right="1276" w:bottom="1418" w:left="1418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3361" w:rsidRDefault="00973361" w:rsidP="003B4A02">
      <w:pPr>
        <w:spacing w:after="0" w:line="240" w:lineRule="auto"/>
      </w:pPr>
      <w:r>
        <w:separator/>
      </w:r>
    </w:p>
  </w:endnote>
  <w:endnote w:type="continuationSeparator" w:id="0">
    <w:p w:rsidR="00973361" w:rsidRDefault="00973361" w:rsidP="003B4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4A02" w:rsidRDefault="00612FBD" w:rsidP="003B4A02">
    <w:pPr>
      <w:pStyle w:val="Footer"/>
    </w:pPr>
    <w:r>
      <w:rPr>
        <w:noProof/>
        <w:lang w:val="en-MY" w:eastAsia="en-MY"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64CA9" w:rsidRPr="00F64CA9" w:rsidRDefault="00973361">
                            <w:pPr>
                              <w:pStyle w:val="Footer"/>
                              <w:jc w:val="right"/>
                              <w:rPr>
                                <w:color w:val="525252" w:themeColor="accent3" w:themeShade="80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525252" w:themeColor="accent3" w:themeShade="80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777644">
                                  <w:rPr>
                                    <w:caps/>
                                    <w:color w:val="525252" w:themeColor="accent3" w:themeShade="80"/>
                                    <w:sz w:val="20"/>
                                    <w:szCs w:val="20"/>
                                  </w:rPr>
                                  <w:t>MREPC ILF</w:t>
                                </w:r>
                              </w:sdtContent>
                            </w:sdt>
                            <w:r w:rsidR="00F64CA9" w:rsidRPr="00F64CA9">
                              <w:rPr>
                                <w:caps/>
                                <w:color w:val="525252" w:themeColor="accent3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525252" w:themeColor="accent3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64CA9" w:rsidRPr="00F64CA9">
                                  <w:rPr>
                                    <w:color w:val="525252" w:themeColor="accent3" w:themeShade="80"/>
                                    <w:sz w:val="20"/>
                                    <w:szCs w:val="20"/>
                                    <w:lang w:val="en-MY"/>
                                  </w:rPr>
                                  <w:t>2017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64" o:spid="_x0000_s1035" style="position:absolute;margin-left:434.8pt;margin-top:0;width:486pt;height:21.6pt;z-index:251661312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">
              <v:rect id="Rectangle 165" o:spid="_x0000_s1036" style="position:absolute;left:2286;width:59436;height:27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11gk8QA&#10;AADcAAAADwAAAGRycy9kb3ducmV2LnhtbERP22rCQBB9F/yHZQRfRDcVDRJdRSqC0lLwhq9DdkyC&#10;2dmYXTX167uFQt/mcK4zWzSmFA+qXWFZwdsgAkGcWl1wpuB4WPcnIJxH1lhaJgXf5GAxb7dmmGj7&#10;5B099j4TIYRdggpy76tESpfmZNANbEUcuIutDfoA60zqGp8h3JRyGEWxNFhwaMixovec0uv+bhTc&#10;RhPeHj+G8ae/nF+v86l3GK++lOp2muUUhKfG/4v/3Bsd5sdj+H0mXCDn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dYJPEAAAA3AAAAA8AAAAAAAAAAAAAAAAAmAIAAGRycy9k&#10;b3ducmV2LnhtbFBLBQYAAAAABAAEAPUAAACJAw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7" type="#_x0000_t202" style="position:absolute;top:95;width:59436;height:25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wMEcIA&#10;AADcAAAADwAAAGRycy9kb3ducmV2LnhtbERPzWrCQBC+F3yHZQRvdVMPoURXEWuhJ2mtDzBkxyRt&#10;djbubpLVp+8KQm/z8f3OahNNKwZyvrGs4GWegSAurW64UnD6fn9+BeEDssbWMim4kofNevK0wkLb&#10;kb9oOIZKpBD2BSqoQ+gKKX1Zk0E/tx1x4s7WGQwJukpqh2MKN61cZFkuDTacGmrsaFdT+XvsjYLP&#10;QZehX4xvt0N2if1tf/hxsVdqNo3bJYhAMfyLH+4PnebnOdyfSRfI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AwRwgAAANwAAAAPAAAAAAAAAAAAAAAAAJgCAABkcnMvZG93&#10;bnJldi54bWxQSwUGAAAAAAQABAD1AAAAhwMAAAAA&#10;" filled="f" stroked="f" strokeweight=".5pt">
                <v:textbox style="mso-fit-shape-to-text:t" inset="0,,0">
                  <w:txbxContent>
                    <w:p w:rsidR="00F64CA9" w:rsidRPr="00F64CA9" w:rsidRDefault="0091157A">
                      <w:pPr>
                        <w:pStyle w:val="Footer"/>
                        <w:jc w:val="right"/>
                        <w:rPr>
                          <w:color w:val="525252" w:themeColor="accent3" w:themeShade="80"/>
                        </w:rPr>
                      </w:pPr>
                      <w:sdt>
                        <w:sdtPr>
                          <w:rPr>
                            <w:caps/>
                            <w:color w:val="525252" w:themeColor="accent3" w:themeShade="80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777644">
                            <w:rPr>
                              <w:caps/>
                              <w:color w:val="525252" w:themeColor="accent3" w:themeShade="80"/>
                              <w:sz w:val="20"/>
                              <w:szCs w:val="20"/>
                            </w:rPr>
                            <w:t>MREPC ILF</w:t>
                          </w:r>
                        </w:sdtContent>
                      </w:sdt>
                      <w:r w:rsidR="00F64CA9" w:rsidRPr="00F64CA9">
                        <w:rPr>
                          <w:caps/>
                          <w:color w:val="525252" w:themeColor="accent3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525252" w:themeColor="accent3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F64CA9" w:rsidRPr="00F64CA9">
                            <w:rPr>
                              <w:color w:val="525252" w:themeColor="accent3" w:themeShade="80"/>
                              <w:sz w:val="20"/>
                              <w:szCs w:val="20"/>
                              <w:lang w:val="en-MY"/>
                            </w:rPr>
                            <w:t>2017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3361" w:rsidRDefault="00973361" w:rsidP="003B4A02">
      <w:pPr>
        <w:spacing w:after="0" w:line="240" w:lineRule="auto"/>
      </w:pPr>
      <w:r>
        <w:separator/>
      </w:r>
    </w:p>
  </w:footnote>
  <w:footnote w:type="continuationSeparator" w:id="0">
    <w:p w:rsidR="00973361" w:rsidRDefault="00973361" w:rsidP="003B4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73726573"/>
      <w:docPartObj>
        <w:docPartGallery w:val="Page Numbers (Margins)"/>
        <w:docPartUnique/>
      </w:docPartObj>
    </w:sdtPr>
    <w:sdtEndPr/>
    <w:sdtContent>
      <w:p w:rsidR="00F64CA9" w:rsidRDefault="00612FBD">
        <w:pPr>
          <w:pStyle w:val="Header"/>
        </w:pPr>
        <w:r>
          <w:rPr>
            <w:noProof/>
            <w:lang w:val="en-MY" w:eastAsia="en-MY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400050" cy="2183130"/>
                  <wp:effectExtent l="0" t="0" r="0" b="7620"/>
                  <wp:wrapNone/>
                  <wp:docPr id="4" name="Rectangl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005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64CA9" w:rsidRPr="00F64CA9" w:rsidRDefault="00F64CA9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28"/>
                                  <w:szCs w:val="44"/>
                                </w:rPr>
                              </w:pPr>
                              <w:r w:rsidRPr="00F64CA9">
                                <w:rPr>
                                  <w:rFonts w:ascii="Cambria" w:eastAsiaTheme="majorEastAsia" w:hAnsi="Cambria" w:cstheme="majorBidi"/>
                                  <w:sz w:val="20"/>
                                </w:rPr>
                                <w:t>Page</w:t>
                              </w:r>
                              <w:r w:rsidR="006D226F" w:rsidRPr="00F64CA9">
                                <w:rPr>
                                  <w:rFonts w:eastAsiaTheme="minorEastAsia" w:cs="Times New Roman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F64CA9">
                                <w:rPr>
                                  <w:sz w:val="28"/>
                                  <w:szCs w:val="28"/>
                                </w:rPr>
                                <w:instrText xml:space="preserve"> PAGE    \* MERGEFORMAT </w:instrText>
                              </w:r>
                              <w:r w:rsidR="006D226F" w:rsidRPr="00F64CA9">
                                <w:rPr>
                                  <w:rFonts w:eastAsiaTheme="minorEastAsia" w:cs="Times New Roman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534020" w:rsidRPr="00534020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 w:rsidR="006D226F" w:rsidRPr="00F64CA9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4" o:spid="_x0000_s1034" style="position:absolute;margin-left:0;margin-top:0;width:31.5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" o:allowincell="f" filled="f" stroked="f">
                  <v:textbox style="layout-flow:vertical;mso-layout-flow-alt:bottom-to-top;mso-fit-shape-to-text:t">
                    <w:txbxContent>
                      <w:p w:rsidR="00F64CA9" w:rsidRPr="00F64CA9" w:rsidRDefault="00F64CA9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28"/>
                            <w:szCs w:val="44"/>
                          </w:rPr>
                        </w:pPr>
                        <w:r w:rsidRPr="00F64CA9">
                          <w:rPr>
                            <w:rFonts w:ascii="Cambria" w:eastAsiaTheme="majorEastAsia" w:hAnsi="Cambria" w:cstheme="majorBidi"/>
                            <w:sz w:val="20"/>
                          </w:rPr>
                          <w:t>Page</w:t>
                        </w:r>
                        <w:r w:rsidR="006D226F" w:rsidRPr="00F64CA9">
                          <w:rPr>
                            <w:rFonts w:eastAsiaTheme="minorEastAsia" w:cs="Times New Roman"/>
                            <w:sz w:val="28"/>
                            <w:szCs w:val="28"/>
                          </w:rPr>
                          <w:fldChar w:fldCharType="begin"/>
                        </w:r>
                        <w:r w:rsidRPr="00F64CA9">
                          <w:rPr>
                            <w:sz w:val="28"/>
                            <w:szCs w:val="28"/>
                          </w:rPr>
                          <w:instrText xml:space="preserve"> PAGE    \* MERGEFORMAT </w:instrText>
                        </w:r>
                        <w:r w:rsidR="006D226F" w:rsidRPr="00F64CA9">
                          <w:rPr>
                            <w:rFonts w:eastAsiaTheme="minorEastAsia" w:cs="Times New Roman"/>
                            <w:sz w:val="28"/>
                            <w:szCs w:val="28"/>
                          </w:rPr>
                          <w:fldChar w:fldCharType="separate"/>
                        </w:r>
                        <w:r w:rsidR="00534020" w:rsidRPr="00534020">
                          <w:rPr>
                            <w:rFonts w:asciiTheme="majorHAnsi" w:eastAsiaTheme="majorEastAsia" w:hAnsiTheme="majorHAnsi" w:cstheme="majorBidi"/>
                            <w:noProof/>
                            <w:sz w:val="28"/>
                            <w:szCs w:val="28"/>
                          </w:rPr>
                          <w:t>2</w:t>
                        </w:r>
                        <w:r w:rsidR="006D226F" w:rsidRPr="00F64CA9">
                          <w:rPr>
                            <w:rFonts w:asciiTheme="majorHAnsi" w:eastAsiaTheme="majorEastAsia" w:hAnsiTheme="majorHAnsi" w:cstheme="majorBidi"/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F7D12"/>
    <w:multiLevelType w:val="hybridMultilevel"/>
    <w:tmpl w:val="5D922E34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62A70"/>
    <w:multiLevelType w:val="hybridMultilevel"/>
    <w:tmpl w:val="68669A9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4785E"/>
    <w:multiLevelType w:val="hybridMultilevel"/>
    <w:tmpl w:val="394EDBEA"/>
    <w:lvl w:ilvl="0" w:tplc="30BE712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8639A5"/>
    <w:multiLevelType w:val="hybridMultilevel"/>
    <w:tmpl w:val="B2340C9A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6B196B"/>
    <w:multiLevelType w:val="hybridMultilevel"/>
    <w:tmpl w:val="7A2C7CBA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3F6557"/>
    <w:multiLevelType w:val="hybridMultilevel"/>
    <w:tmpl w:val="2FF2D222"/>
    <w:lvl w:ilvl="0" w:tplc="10D4E9C0">
      <w:start w:val="1"/>
      <w:numFmt w:val="upperRoman"/>
      <w:lvlText w:val="%1."/>
      <w:lvlJc w:val="left"/>
      <w:pPr>
        <w:ind w:left="1080" w:hanging="720"/>
      </w:pPr>
      <w:rPr>
        <w:rFonts w:ascii="Arial" w:hAnsi="Arial" w:cs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MTY1Mba0MDIwMrNU0lEKTi0uzszPAykwrwUA72lsLiwAAAA="/>
  </w:docVars>
  <w:rsids>
    <w:rsidRoot w:val="00CD58B2"/>
    <w:rsid w:val="0001585C"/>
    <w:rsid w:val="00022399"/>
    <w:rsid w:val="000D0C10"/>
    <w:rsid w:val="000E3BE2"/>
    <w:rsid w:val="000F506B"/>
    <w:rsid w:val="00144BCD"/>
    <w:rsid w:val="00176BE1"/>
    <w:rsid w:val="001E4282"/>
    <w:rsid w:val="001F7150"/>
    <w:rsid w:val="00291A91"/>
    <w:rsid w:val="00364C51"/>
    <w:rsid w:val="00392484"/>
    <w:rsid w:val="003B4A02"/>
    <w:rsid w:val="00411401"/>
    <w:rsid w:val="004134A4"/>
    <w:rsid w:val="0044273A"/>
    <w:rsid w:val="004639C9"/>
    <w:rsid w:val="004C6CED"/>
    <w:rsid w:val="004E1DBC"/>
    <w:rsid w:val="004E3D55"/>
    <w:rsid w:val="00507D2D"/>
    <w:rsid w:val="00534020"/>
    <w:rsid w:val="00586C2B"/>
    <w:rsid w:val="00612FBD"/>
    <w:rsid w:val="0063513D"/>
    <w:rsid w:val="00641CE9"/>
    <w:rsid w:val="0066722C"/>
    <w:rsid w:val="006A0A64"/>
    <w:rsid w:val="006D226F"/>
    <w:rsid w:val="006E6DD2"/>
    <w:rsid w:val="007151B3"/>
    <w:rsid w:val="00733BEE"/>
    <w:rsid w:val="007762C9"/>
    <w:rsid w:val="00777644"/>
    <w:rsid w:val="00790A2B"/>
    <w:rsid w:val="007C5CFB"/>
    <w:rsid w:val="007E29D4"/>
    <w:rsid w:val="008E1EA8"/>
    <w:rsid w:val="009051EC"/>
    <w:rsid w:val="0091157A"/>
    <w:rsid w:val="00973361"/>
    <w:rsid w:val="009A614A"/>
    <w:rsid w:val="009E1F4D"/>
    <w:rsid w:val="009F5B36"/>
    <w:rsid w:val="00A324D1"/>
    <w:rsid w:val="00A7324D"/>
    <w:rsid w:val="00A97B8E"/>
    <w:rsid w:val="00AB7DAA"/>
    <w:rsid w:val="00AD4451"/>
    <w:rsid w:val="00B03734"/>
    <w:rsid w:val="00B4445B"/>
    <w:rsid w:val="00BD0B9F"/>
    <w:rsid w:val="00C638D9"/>
    <w:rsid w:val="00C84819"/>
    <w:rsid w:val="00C87D49"/>
    <w:rsid w:val="00C97222"/>
    <w:rsid w:val="00CD58B2"/>
    <w:rsid w:val="00CD61F9"/>
    <w:rsid w:val="00D13757"/>
    <w:rsid w:val="00D536A5"/>
    <w:rsid w:val="00D85ABE"/>
    <w:rsid w:val="00E553F7"/>
    <w:rsid w:val="00F54BD7"/>
    <w:rsid w:val="00F64CA9"/>
    <w:rsid w:val="00F9604C"/>
    <w:rsid w:val="00FD1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7EB7EDF-8BB3-459F-9981-4F7E20E79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226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58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4A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A0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B4A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A02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3B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BE2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link w:val="NoSpacingChar"/>
    <w:uiPriority w:val="1"/>
    <w:qFormat/>
    <w:rsid w:val="0001585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1585C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E92578-947E-4DEC-BDFD-55070717E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8</Words>
  <Characters>40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EPC ILF</vt:lpstr>
    </vt:vector>
  </TitlesOfParts>
  <Company>Hewlett-Packard Company</Company>
  <LinksUpToDate>false</LinksUpToDate>
  <CharactersWithSpaces>4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EPC ILF</dc:title>
  <dc:subject>2017</dc:subject>
  <dc:creator>shafinaz Jamaludin</dc:creator>
  <cp:keywords/>
  <dc:description/>
  <cp:lastModifiedBy>shafinaz Jamaludin</cp:lastModifiedBy>
  <cp:revision>3</cp:revision>
  <cp:lastPrinted>2018-01-22T03:44:00Z</cp:lastPrinted>
  <dcterms:created xsi:type="dcterms:W3CDTF">2018-01-22T03:49:00Z</dcterms:created>
  <dcterms:modified xsi:type="dcterms:W3CDTF">2018-01-22T03:49:00Z</dcterms:modified>
</cp:coreProperties>
</file>